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4C95B8" w14:textId="77777777" w:rsidR="004E75DA" w:rsidRPr="002D70E4" w:rsidRDefault="004E75DA" w:rsidP="004E75DA">
      <w:pPr>
        <w:jc w:val="center"/>
        <w:rPr>
          <w:rFonts w:ascii="Times New Roman" w:hAnsi="Times New Roman" w:cs="Times New Roman"/>
          <w:sz w:val="40"/>
          <w:szCs w:val="40"/>
          <w:shd w:val="clear" w:color="auto" w:fill="FFFFFF"/>
        </w:rPr>
      </w:pPr>
    </w:p>
    <w:p w14:paraId="5318A24A" w14:textId="77777777" w:rsidR="004E75DA" w:rsidRPr="002D70E4" w:rsidRDefault="004E75DA" w:rsidP="004E75DA">
      <w:pPr>
        <w:jc w:val="center"/>
        <w:rPr>
          <w:rFonts w:ascii="Times New Roman" w:hAnsi="Times New Roman" w:cs="Times New Roman"/>
          <w:sz w:val="40"/>
          <w:szCs w:val="40"/>
          <w:shd w:val="clear" w:color="auto" w:fill="FFFFFF"/>
        </w:rPr>
      </w:pPr>
    </w:p>
    <w:p w14:paraId="7316C0AE" w14:textId="77777777" w:rsidR="004E75DA" w:rsidRPr="002D70E4" w:rsidRDefault="004E75DA" w:rsidP="004E75DA">
      <w:pPr>
        <w:jc w:val="center"/>
        <w:rPr>
          <w:rFonts w:ascii="Times New Roman" w:hAnsi="Times New Roman" w:cs="Times New Roman"/>
          <w:sz w:val="40"/>
          <w:szCs w:val="40"/>
          <w:shd w:val="clear" w:color="auto" w:fill="FFFFFF"/>
        </w:rPr>
      </w:pPr>
    </w:p>
    <w:p w14:paraId="4AEABE35" w14:textId="77777777" w:rsidR="004E75DA" w:rsidRPr="002D70E4" w:rsidRDefault="004E75DA" w:rsidP="004E75DA">
      <w:pPr>
        <w:jc w:val="center"/>
        <w:rPr>
          <w:rFonts w:ascii="Times New Roman" w:hAnsi="Times New Roman" w:cs="Times New Roman"/>
          <w:sz w:val="40"/>
          <w:szCs w:val="40"/>
          <w:shd w:val="clear" w:color="auto" w:fill="FFFFFF"/>
        </w:rPr>
      </w:pPr>
    </w:p>
    <w:p w14:paraId="2A8FDFC8" w14:textId="77777777" w:rsidR="004E75DA" w:rsidRPr="002D70E4" w:rsidRDefault="004E75DA" w:rsidP="004E75DA">
      <w:pPr>
        <w:jc w:val="center"/>
        <w:rPr>
          <w:rFonts w:ascii="Times New Roman" w:hAnsi="Times New Roman" w:cs="Times New Roman"/>
          <w:sz w:val="40"/>
          <w:szCs w:val="40"/>
          <w:shd w:val="clear" w:color="auto" w:fill="FFFFFF"/>
        </w:rPr>
      </w:pPr>
    </w:p>
    <w:p w14:paraId="6C88BE0A" w14:textId="77777777" w:rsidR="004E75DA" w:rsidRPr="002D70E4" w:rsidRDefault="004E75DA" w:rsidP="004E75DA">
      <w:pPr>
        <w:jc w:val="center"/>
        <w:rPr>
          <w:rFonts w:ascii="Times New Roman" w:hAnsi="Times New Roman" w:cs="Times New Roman"/>
          <w:sz w:val="40"/>
          <w:szCs w:val="40"/>
          <w:shd w:val="clear" w:color="auto" w:fill="FFFFFF"/>
        </w:rPr>
      </w:pPr>
    </w:p>
    <w:p w14:paraId="54EF8349" w14:textId="77777777" w:rsidR="004E75DA" w:rsidRPr="002D70E4" w:rsidRDefault="004E75DA" w:rsidP="004E75DA">
      <w:pPr>
        <w:pBdr>
          <w:top w:val="single" w:sz="4" w:space="1" w:color="auto"/>
        </w:pBdr>
        <w:jc w:val="center"/>
        <w:rPr>
          <w:rFonts w:ascii="Times New Roman" w:hAnsi="Times New Roman" w:cs="Times New Roman"/>
          <w:sz w:val="40"/>
          <w:szCs w:val="40"/>
          <w:shd w:val="clear" w:color="auto" w:fill="FFFFFF"/>
        </w:rPr>
      </w:pPr>
    </w:p>
    <w:p w14:paraId="038C78E4" w14:textId="77777777" w:rsidR="004E75DA" w:rsidRPr="002D70E4" w:rsidRDefault="004E75DA" w:rsidP="004E75DA">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3F066F7C" w14:textId="77777777" w:rsidR="004E75DA" w:rsidRDefault="004E75DA" w:rsidP="004E75DA">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74EFCBC6" w14:textId="77777777" w:rsidR="004E75DA" w:rsidRPr="002D70E4" w:rsidRDefault="004E75DA" w:rsidP="004E75DA">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2E696211" w14:textId="77777777" w:rsidR="004E75DA" w:rsidRPr="002D70E4" w:rsidRDefault="004E75DA" w:rsidP="004E75DA">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1BE3F8D3" w14:textId="77777777" w:rsidR="004E75DA" w:rsidRPr="002D70E4" w:rsidRDefault="004E75DA" w:rsidP="004E75DA">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13CD778B" w14:textId="77777777" w:rsidR="004E75DA" w:rsidRPr="002D70E4" w:rsidRDefault="004E75DA" w:rsidP="004E75DA">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0FCF1926" wp14:editId="17046DFF">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4C6FCE83" w14:textId="77777777" w:rsidR="004E75DA" w:rsidRPr="002D70E4" w:rsidRDefault="004E75DA" w:rsidP="004E75DA">
      <w:pPr>
        <w:pBdr>
          <w:bottom w:val="single" w:sz="4" w:space="1" w:color="auto"/>
        </w:pBdr>
        <w:rPr>
          <w:rFonts w:ascii="Times New Roman" w:hAnsi="Times New Roman" w:cs="Times New Roman"/>
          <w:sz w:val="24"/>
          <w:szCs w:val="24"/>
          <w:shd w:val="clear" w:color="auto" w:fill="FFFFFF"/>
        </w:rPr>
      </w:pPr>
    </w:p>
    <w:p w14:paraId="78524836" w14:textId="77777777" w:rsidR="004E75DA" w:rsidRPr="002D70E4" w:rsidRDefault="004E75DA" w:rsidP="004E75DA">
      <w:pPr>
        <w:pBdr>
          <w:bottom w:val="single" w:sz="4" w:space="1" w:color="auto"/>
        </w:pBdr>
        <w:rPr>
          <w:rFonts w:ascii="Times New Roman" w:hAnsi="Times New Roman" w:cs="Times New Roman"/>
          <w:sz w:val="24"/>
          <w:szCs w:val="24"/>
          <w:shd w:val="clear" w:color="auto" w:fill="FFFFFF"/>
        </w:rPr>
        <w:sectPr w:rsidR="004E75DA" w:rsidRPr="002D70E4" w:rsidSect="00A1493D">
          <w:type w:val="continuous"/>
          <w:pgSz w:w="11906" w:h="16838" w:code="9"/>
          <w:pgMar w:top="720" w:right="720" w:bottom="720" w:left="720" w:header="709" w:footer="709" w:gutter="0"/>
          <w:cols w:space="708"/>
          <w:docGrid w:linePitch="360"/>
        </w:sectPr>
      </w:pPr>
    </w:p>
    <w:p w14:paraId="07A92A8B" w14:textId="77777777" w:rsidR="004E75DA" w:rsidRPr="002D70E4" w:rsidRDefault="004E75DA" w:rsidP="004E75DA">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7FD1D1C3" w14:textId="77777777" w:rsidR="004E75DA" w:rsidRPr="002D70E4" w:rsidRDefault="004E75DA" w:rsidP="004E75DA">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2F6919AE" w14:textId="77777777" w:rsidR="004E75DA" w:rsidRPr="002D70E4" w:rsidRDefault="004E75DA" w:rsidP="004E75DA">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6E0AFB27" w14:textId="77777777" w:rsidR="004E75DA" w:rsidRPr="002D70E4" w:rsidRDefault="004E75DA" w:rsidP="004E75DA">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36520A4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0461B44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334E5AF1"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6003A425"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06BCFC0E"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1B1E6C0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923BC5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6AFDF182"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2B26EB35"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0F1A2826"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7982EFC0" w14:textId="77777777" w:rsidR="004E75DA" w:rsidRPr="002D70E4" w:rsidRDefault="004E75DA" w:rsidP="004E75DA">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2F349090" w14:textId="77777777" w:rsidR="004E75DA" w:rsidRPr="002D70E4" w:rsidRDefault="004E75DA" w:rsidP="004E75DA">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0E9AA8E0" w14:textId="77777777" w:rsidR="004E75DA" w:rsidRPr="002D70E4" w:rsidRDefault="004E75DA" w:rsidP="004E75DA">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5E4D5491"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57B22B8C" w14:textId="77777777" w:rsidR="004E75DA" w:rsidRPr="002D70E4" w:rsidRDefault="004E75DA" w:rsidP="004E75DA">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693D70C6" w14:textId="77777777" w:rsidR="004E75DA" w:rsidRPr="002D70E4" w:rsidRDefault="004E75DA" w:rsidP="004E75DA">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751C50B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5A5269AE" w14:textId="77777777" w:rsidR="004E75DA" w:rsidRPr="002D70E4" w:rsidRDefault="004E75DA" w:rsidP="004E75DA">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26AD1E57" w14:textId="77777777" w:rsidR="004E75DA" w:rsidRPr="002D70E4" w:rsidRDefault="004E75DA" w:rsidP="004E75DA">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5A71B92F" w14:textId="77777777" w:rsidR="004E75DA" w:rsidRPr="002D70E4" w:rsidRDefault="004E75DA" w:rsidP="004E75DA">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57DA2826" w14:textId="77777777" w:rsidR="004E75DA" w:rsidRPr="00052EF1" w:rsidRDefault="004E75DA" w:rsidP="004E75DA">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proofErr w:type="gramStart"/>
      <w:r w:rsidRPr="00B86C3E">
        <w:rPr>
          <w:rFonts w:ascii="Times New Roman" w:hAnsi="Times New Roman" w:cs="Times New Roman"/>
          <w:vertAlign w:val="subscript"/>
        </w:rPr>
        <w:t>1</w:t>
      </w:r>
      <w:r w:rsidRPr="002D70E4">
        <w:rPr>
          <w:rFonts w:ascii="Times New Roman" w:hAnsi="Times New Roman" w:cs="Times New Roman"/>
        </w:rPr>
        <w:t>,x</w:t>
      </w:r>
      <w:proofErr w:type="gramEnd"/>
      <w:r w:rsidRPr="00B86C3E">
        <w:rPr>
          <w:rFonts w:ascii="Times New Roman" w:hAnsi="Times New Roman" w:cs="Times New Roman"/>
          <w:vertAlign w:val="subscript"/>
        </w:rPr>
        <w:t>2</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67431F1B"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150D3ED4" w14:textId="77777777" w:rsidR="004E75DA" w:rsidRPr="002D70E4" w:rsidRDefault="004E75DA" w:rsidP="004E75DA">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383013B2" w14:textId="77777777" w:rsidR="004E75DA" w:rsidRPr="002D70E4" w:rsidRDefault="004E75DA" w:rsidP="004E75DA">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277074D9" w14:textId="77777777" w:rsidR="004E75DA" w:rsidRPr="002D70E4" w:rsidRDefault="004E75DA" w:rsidP="004E75DA">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203F72D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3D264D72"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0175DAFF" w14:textId="77777777" w:rsidR="004E75DA" w:rsidRPr="002D70E4" w:rsidRDefault="004E75DA" w:rsidP="004E75DA">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215F0E2E" w14:textId="77777777" w:rsidR="004E75DA" w:rsidRPr="002D70E4" w:rsidRDefault="004E75DA" w:rsidP="004E75DA">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1FFC830A" wp14:editId="353BE156">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56AFAE43" w14:textId="10F6B9E8"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1F6F5E">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2CBD247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6F2D66A3" w14:textId="77777777" w:rsidR="004E75DA" w:rsidRDefault="004E75DA" w:rsidP="004E75DA">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3BC760E5"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6ADCF766"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3A0BE576" w14:textId="77777777" w:rsidR="004E75DA" w:rsidRPr="002D70E4" w:rsidRDefault="004E75DA" w:rsidP="004E75DA">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756EBEC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349A9DA2"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2A9E1DB4"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w:t>
      </w:r>
      <w:r>
        <w:rPr>
          <w:rFonts w:ascii="Times New Roman" w:hAnsi="Times New Roman" w:cs="Times New Roman"/>
          <w:color w:val="000000" w:themeColor="text1"/>
          <w:lang w:val="en-US"/>
        </w:rPr>
        <w:t>set</w:t>
      </w:r>
      <w:r w:rsidRPr="002D70E4">
        <w:rPr>
          <w:rFonts w:ascii="Times New Roman" w:hAnsi="Times New Roman" w:cs="Times New Roman"/>
          <w:color w:val="000000" w:themeColor="text1"/>
          <w:lang w:val="en-US"/>
        </w:rPr>
        <w:t xml:space="preserve"> the values of </w:t>
      </w:r>
      <w:r>
        <w:rPr>
          <w:rFonts w:ascii="Times New Roman" w:hAnsi="Times New Roman" w:cs="Times New Roman"/>
          <w:color w:val="000000" w:themeColor="text1"/>
          <w:lang w:val="en-US"/>
        </w:rPr>
        <w:t xml:space="preserve">off-loading probability </w:t>
      </w:r>
      <w:r w:rsidRPr="002D70E4">
        <w:rPr>
          <w:rFonts w:ascii="Times New Roman" w:hAnsi="Times New Roman" w:cs="Times New Roman"/>
          <w:color w:val="000000" w:themeColor="text1"/>
          <w:lang w:val="en-US"/>
        </w:rPr>
        <w:t>P = [0.05, 0.1, 0.2, 0.3, 0.5]. Our algorithm in Algorithm 1 uses the value of P and the random floating number x to pick the server on which the tasks will be offloaded.</w:t>
      </w:r>
    </w:p>
    <w:p w14:paraId="0EE651AB"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55407DC0" wp14:editId="262522F7">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34D7C757" w14:textId="77777777" w:rsidR="004E75DA" w:rsidRPr="002D70E4" w:rsidRDefault="004E75DA" w:rsidP="004E75DA">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5507339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w:t>
      </w:r>
      <w:r w:rsidRPr="002D70E4">
        <w:rPr>
          <w:rFonts w:ascii="Times New Roman" w:hAnsi="Times New Roman" w:cs="Times New Roman"/>
          <w:color w:val="000000" w:themeColor="text1"/>
          <w:lang w:val="en-US"/>
        </w:rPr>
        <w:lastRenderedPageBreak/>
        <w:t xml:space="preserve">name of the problem states, an administrator wants to 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1053F42A" w14:textId="77777777" w:rsidR="004E75DA" w:rsidRPr="002D70E4" w:rsidRDefault="004E75DA" w:rsidP="004E75DA">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7FCAB8D5"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6A2247">
        <w:rPr>
          <w:rFonts w:ascii="Times New Roman" w:hAnsi="Times New Roman" w:cs="Times New Roman"/>
          <w:i/>
          <w:iCs/>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1F21D1D2" w14:textId="77777777" w:rsidR="004E75DA" w:rsidRPr="002D70E4" w:rsidRDefault="004E75DA" w:rsidP="004E75DA">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6F7B244D" w14:textId="77777777" w:rsidR="004E75DA" w:rsidRPr="002D70E4" w:rsidRDefault="004E75DA" w:rsidP="004E75DA">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 max([1,n]) must be true.</w:t>
      </w:r>
    </w:p>
    <w:p w14:paraId="622C94F5"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635B65ED"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4E75DA" w:rsidRPr="002D70E4">
        <w:rPr>
          <w:rFonts w:ascii="Times New Roman" w:eastAsiaTheme="minorEastAsia" w:hAnsi="Times New Roman" w:cs="Times New Roman"/>
          <w:color w:val="000000" w:themeColor="text1"/>
          <w:lang w:val="en-US"/>
        </w:rPr>
        <w:tab/>
        <w:t>(1)</w:t>
      </w:r>
    </w:p>
    <w:p w14:paraId="446216A8"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020BF18B" w14:textId="77777777" w:rsidR="004E75DA" w:rsidRPr="002D70E4" w:rsidRDefault="004E75DA" w:rsidP="004E75DA">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1F3E120D" w14:textId="77777777" w:rsidR="004E75DA" w:rsidRPr="002D70E4" w:rsidRDefault="004E75DA" w:rsidP="004E75DA">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w:t>
      </w:r>
      <w:r>
        <w:rPr>
          <w:rFonts w:ascii="Times New Roman" w:hAnsi="Times New Roman" w:cs="Times New Roman"/>
          <w:color w:val="000000" w:themeColor="text1"/>
          <w:lang w:val="en-US"/>
        </w:rPr>
        <w:t xml:space="preserve"> condition </w:t>
      </w:r>
      <w:r w:rsidRPr="002D70E4">
        <w:rPr>
          <w:rFonts w:ascii="Times New Roman" w:hAnsi="Times New Roman" w:cs="Times New Roman"/>
          <w:color w:val="000000" w:themeColor="text1"/>
          <w:lang w:val="en-US"/>
        </w:rPr>
        <w:t>2 is true</w:t>
      </w:r>
    </w:p>
    <w:p w14:paraId="2B474B2D"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91BCEA5"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2)</w:t>
      </w:r>
    </w:p>
    <w:p w14:paraId="6AD36CDA"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3)</w:t>
      </w:r>
    </w:p>
    <w:p w14:paraId="4C03CA06"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486A387F"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2E0644B1"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41860B00"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4E75DA" w:rsidRPr="002D70E4">
        <w:rPr>
          <w:rFonts w:ascii="Times New Roman" w:eastAsiaTheme="minorEastAsia" w:hAnsi="Times New Roman" w:cs="Times New Roman"/>
          <w:color w:val="000000" w:themeColor="text1"/>
          <w:lang w:val="en-US"/>
        </w:rPr>
        <w:tab/>
        <w:t>(5)</w:t>
      </w:r>
    </w:p>
    <w:p w14:paraId="4E60CA87"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72467A7A"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14D58792"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5EBE9938"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5108E77D"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5DA580B2"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31472826"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t xml:space="preserve">   </w:t>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11DBFA79"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3F249E11"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7AD0CF29"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9BB2D00" wp14:editId="1CBA5FF3">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37A841B2" w14:textId="77777777" w:rsidR="004E75DA" w:rsidRPr="002D70E4" w:rsidRDefault="004E75DA" w:rsidP="004E75DA">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4CED0F6C"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3D758032"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1</w:t>
      </w:r>
      <w:r w:rsidR="004E75DA">
        <w:rPr>
          <w:rFonts w:ascii="Times New Roman" w:eastAsiaTheme="minorEastAsia" w:hAnsi="Times New Roman" w:cs="Times New Roman"/>
          <w:color w:val="000000" w:themeColor="text1"/>
          <w:lang w:val="en-US"/>
        </w:rPr>
        <w:t>1</w:t>
      </w:r>
      <w:r w:rsidR="004E75DA" w:rsidRPr="002D70E4">
        <w:rPr>
          <w:rFonts w:ascii="Times New Roman" w:eastAsiaTheme="minorEastAsia" w:hAnsi="Times New Roman" w:cs="Times New Roman"/>
          <w:color w:val="000000" w:themeColor="text1"/>
          <w:lang w:val="en-US"/>
        </w:rPr>
        <w:t>)</w:t>
      </w:r>
    </w:p>
    <w:p w14:paraId="5FC3CF76" w14:textId="77777777" w:rsidR="004E75DA" w:rsidRPr="002D70E4"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75FABEC6" w14:textId="77777777" w:rsidR="004E75DA" w:rsidRPr="002D70E4" w:rsidRDefault="004E75DA" w:rsidP="004E75DA">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2F75BB20" w14:textId="77777777" w:rsidR="004E75DA"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iCs/>
                <w:color w:val="000000" w:themeColor="text1"/>
                <w:lang w:val="en-US"/>
              </w:rPr>
            </m:ctrlPr>
          </m:sSubPr>
          <m:e>
            <m:r>
              <w:rPr>
                <w:rFonts w:ascii="Cambria Math" w:eastAsiaTheme="minorEastAsia" w:hAnsi="Cambria Math" w:cs="Times New Roman"/>
                <w:color w:val="000000" w:themeColor="text1"/>
                <w:lang w:val="en-US"/>
              </w:rPr>
              <m:t>s</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w:t>
      </w:r>
      <w:r w:rsidR="004E75DA" w:rsidRPr="002D70E4">
        <w:rPr>
          <w:rFonts w:ascii="Times New Roman" w:eastAsiaTheme="minorEastAsia" w:hAnsi="Times New Roman" w:cs="Times New Roman"/>
          <w:color w:val="000000" w:themeColor="text1"/>
          <w:lang w:val="en-US"/>
        </w:rPr>
        <w:t>2)</w:t>
      </w:r>
    </w:p>
    <w:p w14:paraId="52988494" w14:textId="77777777" w:rsidR="004E75DA" w:rsidRDefault="004E75DA" w:rsidP="004E75DA">
      <w:pPr>
        <w:jc w:val="center"/>
        <w:rPr>
          <w:rFonts w:ascii="Times New Roman" w:eastAsiaTheme="minorEastAsia" w:hAnsi="Times New Roman" w:cs="Times New Roman"/>
          <w:color w:val="000000" w:themeColor="text1"/>
          <w:lang w:val="en-US"/>
        </w:rPr>
      </w:pPr>
    </w:p>
    <w:p w14:paraId="40230652" w14:textId="77777777" w:rsidR="004E75DA" w:rsidRDefault="004E75DA" w:rsidP="004E75DA">
      <w:pPr>
        <w:keepNext/>
      </w:pPr>
      <w:r>
        <w:rPr>
          <w:rFonts w:eastAsiaTheme="minorEastAsia"/>
          <w:noProof/>
          <w:color w:val="000000" w:themeColor="text1"/>
          <w:lang w:val="en-US"/>
        </w:rPr>
        <w:drawing>
          <wp:inline distT="0" distB="0" distL="0" distR="0" wp14:anchorId="34FFA600" wp14:editId="4E9014BB">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1AB6487D" w14:textId="26CB5E65" w:rsidR="004E75DA" w:rsidRPr="002D70E4" w:rsidRDefault="004E75DA" w:rsidP="004E75DA">
      <w:pPr>
        <w:pStyle w:val="Caption"/>
        <w:jc w:val="center"/>
        <w:rPr>
          <w:rFonts w:ascii="Times New Roman" w:eastAsiaTheme="minorEastAsia" w:hAnsi="Times New Roman" w:cs="Times New Roman"/>
          <w:color w:val="000000" w:themeColor="text1"/>
          <w:lang w:val="en-US"/>
        </w:rPr>
      </w:pPr>
      <w:r>
        <w:t xml:space="preserve">Figure </w:t>
      </w:r>
      <w:fldSimple w:instr=" SEQ Figure \* ARABIC ">
        <w:r w:rsidR="001F6F5E">
          <w:rPr>
            <w:noProof/>
          </w:rPr>
          <w:t>2</w:t>
        </w:r>
      </w:fldSimple>
      <w:r>
        <w:t>: Decision Values plot</w:t>
      </w:r>
    </w:p>
    <w:p w14:paraId="5E07AEF0" w14:textId="77777777" w:rsidR="004E75DA" w:rsidRPr="00142CC5"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67CF0A9F"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w:t>
      </w:r>
      <w:r>
        <w:rPr>
          <w:rFonts w:ascii="Times New Roman" w:hAnsi="Times New Roman" w:cs="Times New Roman"/>
          <w:color w:val="000000" w:themeColor="text1"/>
          <w:lang w:val="en-US"/>
        </w:rPr>
        <w:t xml:space="preserve"> scalar</w:t>
      </w:r>
      <w:r w:rsidRPr="002D70E4">
        <w:rPr>
          <w:rFonts w:ascii="Times New Roman" w:hAnsi="Times New Roman" w:cs="Times New Roman"/>
          <w:color w:val="000000" w:themeColor="text1"/>
          <w:lang w:val="en-US"/>
        </w:rPr>
        <w:t xml:space="preserve"> decision values can be found in </w:t>
      </w:r>
      <w:r>
        <w:rPr>
          <w:rFonts w:ascii="Times New Roman" w:hAnsi="Times New Roman" w:cs="Times New Roman"/>
          <w:color w:val="000000" w:themeColor="text1"/>
          <w:lang w:val="en-US"/>
        </w:rPr>
        <w:t>Section 4.2.3.1</w:t>
      </w:r>
    </w:p>
    <w:p w14:paraId="0CD76303"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iCs/>
                <w:color w:val="000000" w:themeColor="text1"/>
                <w:lang w:val="en-US"/>
              </w:rPr>
            </m:ctrlPr>
          </m:sSubPr>
          <m:e>
            <m:r>
              <w:rPr>
                <w:rFonts w:ascii="Cambria Math" w:hAnsi="Cambria Math" w:cs="Times New Roman"/>
                <w:color w:val="000000" w:themeColor="text1"/>
                <w:lang w:val="en-US"/>
              </w:rPr>
              <m:t>a</m:t>
            </m:r>
            <m:ctrlPr>
              <w:rPr>
                <w:rFonts w:ascii="Cambria Math" w:hAnsi="Cambria Math" w:cs="Times New Roman"/>
                <w:i/>
                <w:color w:val="000000" w:themeColor="text1"/>
                <w:lang w:val="en-US"/>
              </w:rPr>
            </m:ctrlP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sSub>
                          <m:sSubPr>
                            <m:ctrlPr>
                              <w:rPr>
                                <w:rFonts w:ascii="Cambria Math" w:hAnsi="Cambria Math" w:cs="Times New Roman"/>
                                <w:color w:val="000000" w:themeColor="text1"/>
                                <w:lang w:val="en-US"/>
                              </w:rPr>
                            </m:ctrlPr>
                          </m:sSubPr>
                          <m:e>
                            <m:r>
                              <w:rPr>
                                <w:rFonts w:ascii="Cambria Math" w:hAnsi="Cambria Math" w:cs="Times New Roman"/>
                                <w:color w:val="000000" w:themeColor="text1"/>
                                <w:lang w:val="en-US"/>
                              </w:rPr>
                              <m:t>a</m:t>
                            </m:r>
                          </m:e>
                          <m:sub>
                            <m:r>
                              <m:rPr>
                                <m:sty m:val="p"/>
                              </m:rPr>
                              <w:rPr>
                                <w:rFonts w:ascii="Cambria Math" w:hAnsi="Cambria Math" w:cs="Times New Roman"/>
                                <w:color w:val="000000" w:themeColor="text1"/>
                                <w:lang w:val="en-US"/>
                              </w:rPr>
                              <m:t>k</m:t>
                            </m:r>
                            <m:r>
                              <w:rPr>
                                <w:rFonts w:ascii="Cambria Math" w:hAnsi="Cambria Math" w:cs="Times New Roman"/>
                                <w:color w:val="000000" w:themeColor="text1"/>
                                <w:lang w:val="en-US"/>
                              </w:rPr>
                              <m:t>+1</m:t>
                            </m:r>
                          </m:sub>
                        </m:sSub>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w:t>
      </w:r>
      <w:r w:rsidR="004E75DA" w:rsidRPr="002D70E4">
        <w:rPr>
          <w:rFonts w:ascii="Times New Roman" w:eastAsiaTheme="minorEastAsia" w:hAnsi="Times New Roman" w:cs="Times New Roman"/>
          <w:color w:val="000000" w:themeColor="text1"/>
          <w:lang w:val="en-US"/>
        </w:rPr>
        <w:t>3)</w:t>
      </w:r>
    </w:p>
    <w:p w14:paraId="3DFE171F" w14:textId="77777777" w:rsidR="004E75DA"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for k = 0, …, n-1, with initial value: </w:t>
      </w:r>
      <w:r w:rsidRPr="00DA3DD6">
        <w:rPr>
          <w:rFonts w:ascii="Times New Roman" w:hAnsi="Times New Roman" w:cs="Times New Roman"/>
          <w:i/>
          <w:iCs/>
          <w:color w:val="000000" w:themeColor="text1"/>
          <w:lang w:val="en-US"/>
        </w:rPr>
        <w:t>a</w:t>
      </w:r>
      <w:r>
        <w:rPr>
          <w:rFonts w:ascii="Times New Roman" w:hAnsi="Times New Roman" w:cs="Times New Roman"/>
          <w:color w:val="000000" w:themeColor="text1"/>
          <w:vertAlign w:val="subscript"/>
          <w:lang w:val="en-US"/>
        </w:rPr>
        <w:t>n-1</w:t>
      </w:r>
      <w:r>
        <w:rPr>
          <w:rFonts w:ascii="Times New Roman" w:hAnsi="Times New Roman" w:cs="Times New Roman"/>
          <w:color w:val="000000" w:themeColor="text1"/>
          <w:lang w:val="en-US"/>
        </w:rPr>
        <w:t xml:space="preserve">=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57C9E078" w14:textId="77777777" w:rsidR="004E75DA" w:rsidRPr="002D70E4" w:rsidRDefault="004E75DA" w:rsidP="004E75DA">
      <w:pPr>
        <w:jc w:val="center"/>
        <w:rPr>
          <w:rFonts w:ascii="Times New Roman" w:hAnsi="Times New Roman" w:cs="Times New Roman"/>
          <w:color w:val="000000" w:themeColor="text1"/>
          <w:lang w:val="en-US"/>
        </w:rPr>
      </w:pPr>
      <w:r>
        <w:rPr>
          <w:noProof/>
        </w:rPr>
        <w:drawing>
          <wp:inline distT="0" distB="0" distL="0" distR="0" wp14:anchorId="087835C2" wp14:editId="06B31591">
            <wp:extent cx="3125973" cy="2764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35355" cy="2772451"/>
                    </a:xfrm>
                    <a:prstGeom prst="rect">
                      <a:avLst/>
                    </a:prstGeom>
                  </pic:spPr>
                </pic:pic>
              </a:graphicData>
            </a:graphic>
          </wp:inline>
        </w:drawing>
      </w:r>
    </w:p>
    <w:p w14:paraId="76B53E1F" w14:textId="77777777" w:rsidR="004E75DA" w:rsidRPr="002D70E4" w:rsidRDefault="004E75DA" w:rsidP="004E75DA">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221D25FF" w14:textId="77777777" w:rsidR="004E75DA" w:rsidRPr="002D70E4" w:rsidRDefault="004E75DA" w:rsidP="004E75DA">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53476F7E" w14:textId="77777777" w:rsidR="004E75DA" w:rsidRPr="002D70E4" w:rsidRDefault="001F6F5E" w:rsidP="004E75DA">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4E75DA" w:rsidRPr="002D70E4">
        <w:rPr>
          <w:rFonts w:ascii="Times New Roman" w:eastAsiaTheme="minorEastAsia" w:hAnsi="Times New Roman" w:cs="Times New Roman"/>
          <w:color w:val="000000" w:themeColor="text1"/>
          <w:lang w:val="en-US"/>
        </w:rPr>
        <w:t xml:space="preserve"> </w:t>
      </w:r>
    </w:p>
    <w:p w14:paraId="768D1607"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proofErr w:type="gramStart"/>
      <w:r>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w:t>
      </w:r>
      <w:proofErr w:type="gramEnd"/>
      <w:r w:rsidRPr="002D70E4">
        <w:rPr>
          <w:rFonts w:ascii="Times New Roman" w:eastAsiaTheme="minorEastAsia" w:hAnsi="Times New Roman" w:cs="Times New Roman"/>
          <w:color w:val="000000" w:themeColor="text1"/>
          <w:lang w:val="en-US"/>
        </w:rPr>
        <w:t>1</w:t>
      </w:r>
      <w:r>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1D9301E8"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2BBCE265" w14:textId="77777777" w:rsidR="004E75DA" w:rsidRPr="002D70E4" w:rsidRDefault="004E75DA" w:rsidP="004E75DA">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sidRPr="003A7DBD">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g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send task</w:t>
      </w:r>
    </w:p>
    <w:p w14:paraId="0846109D" w14:textId="77777777" w:rsidR="004E75DA" w:rsidRPr="002D70E4" w:rsidRDefault="004E75DA" w:rsidP="004E75DA">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l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continue looking</w:t>
      </w:r>
    </w:p>
    <w:p w14:paraId="02F81B4D"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033BF84C"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4E75DA" w:rsidRPr="002D70E4">
        <w:rPr>
          <w:rFonts w:ascii="Times New Roman" w:eastAsiaTheme="minorEastAsia" w:hAnsi="Times New Roman" w:cs="Times New Roman"/>
          <w:color w:val="000000" w:themeColor="text1"/>
          <w:lang w:val="en-US"/>
        </w:rPr>
        <w:tab/>
        <w:t>(</w:t>
      </w:r>
      <w:r w:rsidR="004E75DA">
        <w:rPr>
          <w:rFonts w:ascii="Times New Roman" w:eastAsiaTheme="minorEastAsia" w:hAnsi="Times New Roman" w:cs="Times New Roman"/>
          <w:color w:val="000000" w:themeColor="text1"/>
          <w:lang w:val="en-US"/>
        </w:rPr>
        <w:t>15</w:t>
      </w:r>
      <w:r w:rsidR="004E75DA" w:rsidRPr="002D70E4">
        <w:rPr>
          <w:rFonts w:ascii="Times New Roman" w:eastAsiaTheme="minorEastAsia" w:hAnsi="Times New Roman" w:cs="Times New Roman"/>
          <w:color w:val="000000" w:themeColor="text1"/>
          <w:lang w:val="en-US"/>
        </w:rPr>
        <w:t>)</w:t>
      </w:r>
    </w:p>
    <w:p w14:paraId="2EB12C3E"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5DFB0C93"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6</w:t>
      </w:r>
      <w:r w:rsidR="004E75DA" w:rsidRPr="002D70E4">
        <w:rPr>
          <w:rFonts w:ascii="Times New Roman" w:eastAsiaTheme="minorEastAsia" w:hAnsi="Times New Roman" w:cs="Times New Roman"/>
          <w:color w:val="000000" w:themeColor="text1"/>
          <w:lang w:val="en-US"/>
        </w:rPr>
        <w:t>)</w:t>
      </w:r>
    </w:p>
    <w:p w14:paraId="031E5599"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3DC67B2A"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4E75DA" w:rsidRPr="002D70E4">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7</w:t>
      </w:r>
      <w:r w:rsidR="004E75DA" w:rsidRPr="002D70E4">
        <w:rPr>
          <w:rFonts w:ascii="Times New Roman" w:eastAsiaTheme="minorEastAsia" w:hAnsi="Times New Roman" w:cs="Times New Roman"/>
          <w:color w:val="000000" w:themeColor="text1"/>
          <w:lang w:val="en-US"/>
        </w:rPr>
        <w:t>)</w:t>
      </w:r>
    </w:p>
    <w:p w14:paraId="026FD707"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1798C6B7"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4E75DA" w:rsidRPr="002D70E4">
        <w:rPr>
          <w:rFonts w:ascii="Times New Roman" w:eastAsiaTheme="minorEastAsia" w:hAnsi="Times New Roman" w:cs="Times New Roman"/>
          <w:color w:val="000000" w:themeColor="text1"/>
          <w:lang w:val="en-US"/>
        </w:rPr>
        <w:t>or</w:t>
      </w:r>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18</w:t>
      </w:r>
      <w:r w:rsidR="004E75DA" w:rsidRPr="002D70E4">
        <w:rPr>
          <w:rFonts w:ascii="Times New Roman" w:eastAsiaTheme="minorEastAsia" w:hAnsi="Times New Roman" w:cs="Times New Roman"/>
          <w:color w:val="000000" w:themeColor="text1"/>
          <w:lang w:val="en-US"/>
        </w:rPr>
        <w:t>)</w:t>
      </w:r>
    </w:p>
    <w:p w14:paraId="5B0C2389"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7BBC336E"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7E0DFC0B"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798B2036"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695FBF4F"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193B381B" w14:textId="77777777" w:rsidR="004E75DA" w:rsidRPr="002D70E4" w:rsidRDefault="004E75DA" w:rsidP="004E75DA">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0FE427B2"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3ED3A0DF"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57CF503F"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4746546F"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7021EE1A"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60B85C18"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2</w:t>
      </w:r>
      <w:r w:rsidR="004E75DA" w:rsidRPr="002D70E4">
        <w:rPr>
          <w:rFonts w:ascii="Times New Roman" w:eastAsiaTheme="minorEastAsia" w:hAnsi="Times New Roman" w:cs="Times New Roman"/>
          <w:color w:val="000000" w:themeColor="text1"/>
          <w:lang w:val="en-US"/>
        </w:rPr>
        <w:t>)</w:t>
      </w:r>
    </w:p>
    <w:p w14:paraId="1BB20047"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3</w:t>
      </w:r>
      <w:r w:rsidR="004E75DA" w:rsidRPr="002D70E4">
        <w:rPr>
          <w:rFonts w:ascii="Times New Roman" w:eastAsiaTheme="minorEastAsia" w:hAnsi="Times New Roman" w:cs="Times New Roman"/>
          <w:color w:val="000000" w:themeColor="text1"/>
          <w:lang w:val="en-US"/>
        </w:rPr>
        <w:t>)</w:t>
      </w:r>
    </w:p>
    <w:p w14:paraId="16C16B6D"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4E75DA" w:rsidRPr="002D70E4">
        <w:rPr>
          <w:rFonts w:ascii="Times New Roman" w:eastAsiaTheme="minorEastAsia" w:hAnsi="Times New Roman" w:cs="Times New Roman"/>
          <w:color w:val="000000" w:themeColor="text1"/>
          <w:lang w:val="en-US"/>
        </w:rPr>
        <w:t xml:space="preserve">    </w:t>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4</w:t>
      </w:r>
      <w:r w:rsidR="004E75DA" w:rsidRPr="002D70E4">
        <w:rPr>
          <w:rFonts w:ascii="Times New Roman" w:eastAsiaTheme="minorEastAsia" w:hAnsi="Times New Roman" w:cs="Times New Roman"/>
          <w:color w:val="000000" w:themeColor="text1"/>
          <w:lang w:val="en-US"/>
        </w:rPr>
        <w:t>)</w:t>
      </w:r>
    </w:p>
    <w:p w14:paraId="154300F4"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5</w:t>
      </w:r>
      <w:r w:rsidR="004E75DA" w:rsidRPr="002D70E4">
        <w:rPr>
          <w:rFonts w:ascii="Times New Roman" w:eastAsiaTheme="minorEastAsia" w:hAnsi="Times New Roman" w:cs="Times New Roman"/>
          <w:color w:val="000000" w:themeColor="text1"/>
          <w:lang w:val="en-US"/>
        </w:rPr>
        <w:t>)</w:t>
      </w:r>
    </w:p>
    <w:p w14:paraId="468847A3"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6</w:t>
      </w:r>
      <w:r w:rsidR="004E75DA" w:rsidRPr="002D70E4">
        <w:rPr>
          <w:rFonts w:ascii="Times New Roman" w:eastAsiaTheme="minorEastAsia" w:hAnsi="Times New Roman" w:cs="Times New Roman"/>
          <w:color w:val="000000" w:themeColor="text1"/>
          <w:lang w:val="en-US"/>
        </w:rPr>
        <w:t>)</w:t>
      </w:r>
    </w:p>
    <w:p w14:paraId="75311E7D"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7</w:t>
      </w:r>
      <w:r w:rsidR="004E75DA" w:rsidRPr="002D70E4">
        <w:rPr>
          <w:rFonts w:ascii="Times New Roman" w:eastAsiaTheme="minorEastAsia" w:hAnsi="Times New Roman" w:cs="Times New Roman"/>
          <w:color w:val="000000" w:themeColor="text1"/>
          <w:lang w:val="en-US"/>
        </w:rPr>
        <w:t>)</w:t>
      </w:r>
    </w:p>
    <w:p w14:paraId="786B9F49" w14:textId="77777777" w:rsidR="004E75DA" w:rsidRPr="002D70E4" w:rsidRDefault="004E75DA" w:rsidP="004E75DA">
      <w:pPr>
        <w:jc w:val="both"/>
        <w:rPr>
          <w:rFonts w:ascii="Times New Roman" w:eastAsiaTheme="minorEastAsia" w:hAnsi="Times New Roman" w:cs="Times New Roman"/>
          <w:color w:val="000000" w:themeColor="text1"/>
          <w:lang w:val="en-US"/>
        </w:rPr>
      </w:pPr>
    </w:p>
    <w:p w14:paraId="53CAB9B7" w14:textId="77777777" w:rsidR="004E75DA" w:rsidRPr="002D70E4" w:rsidRDefault="004E75DA" w:rsidP="004E75DA">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2343879C" w14:textId="77777777" w:rsidR="004E75DA" w:rsidRPr="002D70E4" w:rsidRDefault="004E75DA" w:rsidP="004E75DA">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70B63540" w14:textId="77777777" w:rsidR="004E75DA" w:rsidRPr="002D70E4" w:rsidRDefault="004E75DA" w:rsidP="004E75DA">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1925C054" w14:textId="77777777" w:rsidR="004E75DA" w:rsidRPr="002D70E4" w:rsidRDefault="001F6F5E" w:rsidP="004E75DA">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4E75DA" w:rsidRPr="002D70E4">
        <w:rPr>
          <w:rFonts w:ascii="Times New Roman" w:eastAsiaTheme="minorEastAsia" w:hAnsi="Times New Roman" w:cs="Times New Roman"/>
          <w:color w:val="000000" w:themeColor="text1"/>
          <w:lang w:val="en-US"/>
        </w:rPr>
        <w:tab/>
      </w:r>
      <w:r w:rsidR="004E75DA">
        <w:rPr>
          <w:rFonts w:ascii="Times New Roman" w:eastAsiaTheme="minorEastAsia" w:hAnsi="Times New Roman" w:cs="Times New Roman"/>
          <w:color w:val="000000" w:themeColor="text1"/>
          <w:lang w:val="en-US"/>
        </w:rPr>
        <w:tab/>
      </w:r>
      <w:r w:rsidR="004E75DA" w:rsidRPr="002D70E4">
        <w:rPr>
          <w:rFonts w:ascii="Times New Roman" w:eastAsiaTheme="minorEastAsia" w:hAnsi="Times New Roman" w:cs="Times New Roman"/>
          <w:color w:val="000000" w:themeColor="text1"/>
          <w:lang w:val="en-US"/>
        </w:rPr>
        <w:t>(</w:t>
      </w:r>
      <w:r w:rsidR="004E75DA">
        <w:rPr>
          <w:rFonts w:ascii="Times New Roman" w:eastAsiaTheme="minorEastAsia" w:hAnsi="Times New Roman" w:cs="Times New Roman"/>
          <w:color w:val="000000" w:themeColor="text1"/>
          <w:lang w:val="en-US"/>
        </w:rPr>
        <w:t>28</w:t>
      </w:r>
      <w:r w:rsidR="004E75DA" w:rsidRPr="002D70E4">
        <w:rPr>
          <w:rFonts w:ascii="Times New Roman" w:eastAsiaTheme="minorEastAsia" w:hAnsi="Times New Roman" w:cs="Times New Roman"/>
          <w:color w:val="000000" w:themeColor="text1"/>
          <w:lang w:val="en-US"/>
        </w:rPr>
        <w:t>)</w:t>
      </w:r>
    </w:p>
    <w:p w14:paraId="58501587"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1356D308"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04EA9E78"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atch</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10]. In the data set, the CPU load value is being recorded every 5 minutes. The data set contains about 4000 records of CPU loads, separated in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0 values each as we are applying our models non-sequentially. Time instances are replaced to be represented by scalar values instead of the real timestamps to allow us to illustrate how far we are from the optimal solution.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4E75DA" w:rsidRPr="006167D5" w14:paraId="7733F9D5" w14:textId="77777777" w:rsidTr="009D63B6">
        <w:trPr>
          <w:trHeight w:val="263"/>
          <w:jc w:val="center"/>
        </w:trPr>
        <w:tc>
          <w:tcPr>
            <w:tcW w:w="1943" w:type="dxa"/>
            <w:shd w:val="clear" w:color="auto" w:fill="E7E6E6" w:themeFill="background2"/>
            <w:noWrap/>
            <w:vAlign w:val="bottom"/>
            <w:hideMark/>
          </w:tcPr>
          <w:p w14:paraId="37CE1CCA" w14:textId="77777777" w:rsidR="004E75DA" w:rsidRPr="006A2247" w:rsidRDefault="004E75DA" w:rsidP="009D63B6">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timestamp</w:t>
            </w:r>
          </w:p>
        </w:tc>
        <w:tc>
          <w:tcPr>
            <w:tcW w:w="939" w:type="dxa"/>
            <w:shd w:val="clear" w:color="auto" w:fill="E7E6E6" w:themeFill="background2"/>
            <w:noWrap/>
            <w:vAlign w:val="bottom"/>
            <w:hideMark/>
          </w:tcPr>
          <w:p w14:paraId="793337E3" w14:textId="77777777" w:rsidR="004E75DA" w:rsidRPr="006A2247" w:rsidRDefault="004E75DA" w:rsidP="009D63B6">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value</w:t>
            </w:r>
          </w:p>
        </w:tc>
        <w:tc>
          <w:tcPr>
            <w:tcW w:w="1117" w:type="dxa"/>
            <w:shd w:val="clear" w:color="auto" w:fill="E7E6E6" w:themeFill="background2"/>
            <w:noWrap/>
            <w:vAlign w:val="bottom"/>
            <w:hideMark/>
          </w:tcPr>
          <w:p w14:paraId="3CF3FCBF" w14:textId="77777777" w:rsidR="004E75DA" w:rsidRPr="006A2247" w:rsidRDefault="004E75DA" w:rsidP="009D63B6">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server-id</w:t>
            </w:r>
          </w:p>
        </w:tc>
      </w:tr>
      <w:tr w:rsidR="004E75DA" w:rsidRPr="006167D5" w14:paraId="0133DCBF" w14:textId="77777777" w:rsidTr="009D63B6">
        <w:trPr>
          <w:trHeight w:val="54"/>
          <w:jc w:val="center"/>
        </w:trPr>
        <w:tc>
          <w:tcPr>
            <w:tcW w:w="1943" w:type="dxa"/>
            <w:shd w:val="clear" w:color="auto" w:fill="auto"/>
            <w:noWrap/>
            <w:vAlign w:val="bottom"/>
            <w:hideMark/>
          </w:tcPr>
          <w:p w14:paraId="2004676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63FF9A2E"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FCAC6A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4E75DA" w:rsidRPr="006167D5" w14:paraId="220DD93B" w14:textId="77777777" w:rsidTr="009D63B6">
        <w:trPr>
          <w:trHeight w:val="54"/>
          <w:jc w:val="center"/>
        </w:trPr>
        <w:tc>
          <w:tcPr>
            <w:tcW w:w="1943" w:type="dxa"/>
            <w:shd w:val="clear" w:color="auto" w:fill="auto"/>
            <w:noWrap/>
            <w:vAlign w:val="bottom"/>
            <w:hideMark/>
          </w:tcPr>
          <w:p w14:paraId="3DA84A54"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7C38422B"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54F6622"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4E75DA" w:rsidRPr="006167D5" w14:paraId="4FC0B5D3" w14:textId="77777777" w:rsidTr="009D63B6">
        <w:trPr>
          <w:trHeight w:val="54"/>
          <w:jc w:val="center"/>
        </w:trPr>
        <w:tc>
          <w:tcPr>
            <w:tcW w:w="1943" w:type="dxa"/>
            <w:shd w:val="clear" w:color="auto" w:fill="auto"/>
            <w:noWrap/>
            <w:vAlign w:val="bottom"/>
            <w:hideMark/>
          </w:tcPr>
          <w:p w14:paraId="08536CBA"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037EC935"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31F99B1F"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4E75DA" w:rsidRPr="006167D5" w14:paraId="2C587460" w14:textId="77777777" w:rsidTr="009D63B6">
        <w:trPr>
          <w:trHeight w:val="54"/>
          <w:jc w:val="center"/>
        </w:trPr>
        <w:tc>
          <w:tcPr>
            <w:tcW w:w="1943" w:type="dxa"/>
            <w:shd w:val="clear" w:color="auto" w:fill="auto"/>
            <w:noWrap/>
            <w:vAlign w:val="bottom"/>
            <w:hideMark/>
          </w:tcPr>
          <w:p w14:paraId="2F0C3705"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02A78CB8"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70CE1069"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4E75DA" w:rsidRPr="006167D5" w14:paraId="302DAA88" w14:textId="77777777" w:rsidTr="009D63B6">
        <w:trPr>
          <w:trHeight w:val="54"/>
          <w:jc w:val="center"/>
        </w:trPr>
        <w:tc>
          <w:tcPr>
            <w:tcW w:w="1943" w:type="dxa"/>
            <w:shd w:val="clear" w:color="auto" w:fill="auto"/>
            <w:noWrap/>
            <w:vAlign w:val="bottom"/>
            <w:hideMark/>
          </w:tcPr>
          <w:p w14:paraId="58754464"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25CD8F0A"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59F53CE3"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4E75DA" w:rsidRPr="006167D5" w14:paraId="29C4407C" w14:textId="77777777" w:rsidTr="009D63B6">
        <w:trPr>
          <w:trHeight w:val="119"/>
          <w:jc w:val="center"/>
        </w:trPr>
        <w:tc>
          <w:tcPr>
            <w:tcW w:w="1943" w:type="dxa"/>
            <w:shd w:val="clear" w:color="auto" w:fill="auto"/>
            <w:noWrap/>
            <w:vAlign w:val="bottom"/>
            <w:hideMark/>
          </w:tcPr>
          <w:p w14:paraId="62F3E39E"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17017CA"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044D6FBC"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4E75DA" w:rsidRPr="006167D5" w14:paraId="32A960E0" w14:textId="77777777" w:rsidTr="009D63B6">
        <w:trPr>
          <w:trHeight w:val="54"/>
          <w:jc w:val="center"/>
        </w:trPr>
        <w:tc>
          <w:tcPr>
            <w:tcW w:w="1943" w:type="dxa"/>
            <w:shd w:val="clear" w:color="auto" w:fill="auto"/>
            <w:noWrap/>
            <w:vAlign w:val="bottom"/>
            <w:hideMark/>
          </w:tcPr>
          <w:p w14:paraId="68EAAFEF"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0E6C4A54"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6B6C3E92"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4E75DA" w:rsidRPr="006167D5" w14:paraId="4F1CA85B" w14:textId="77777777" w:rsidTr="009D63B6">
        <w:trPr>
          <w:trHeight w:val="54"/>
          <w:jc w:val="center"/>
        </w:trPr>
        <w:tc>
          <w:tcPr>
            <w:tcW w:w="1943" w:type="dxa"/>
            <w:shd w:val="clear" w:color="auto" w:fill="auto"/>
            <w:noWrap/>
            <w:vAlign w:val="bottom"/>
            <w:hideMark/>
          </w:tcPr>
          <w:p w14:paraId="26F6325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4DF5F997"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7074E25B"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4E75DA" w:rsidRPr="006167D5" w14:paraId="1F860F73" w14:textId="77777777" w:rsidTr="009D63B6">
        <w:trPr>
          <w:trHeight w:val="54"/>
          <w:jc w:val="center"/>
        </w:trPr>
        <w:tc>
          <w:tcPr>
            <w:tcW w:w="1943" w:type="dxa"/>
            <w:shd w:val="clear" w:color="auto" w:fill="auto"/>
            <w:noWrap/>
            <w:vAlign w:val="bottom"/>
            <w:hideMark/>
          </w:tcPr>
          <w:p w14:paraId="19738919"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005F35FD"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5FA6DD56"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4E75DA" w:rsidRPr="006167D5" w14:paraId="441CC8A4" w14:textId="77777777" w:rsidTr="009D63B6">
        <w:trPr>
          <w:trHeight w:val="54"/>
          <w:jc w:val="center"/>
        </w:trPr>
        <w:tc>
          <w:tcPr>
            <w:tcW w:w="1943" w:type="dxa"/>
            <w:shd w:val="clear" w:color="auto" w:fill="auto"/>
            <w:noWrap/>
            <w:vAlign w:val="bottom"/>
            <w:hideMark/>
          </w:tcPr>
          <w:p w14:paraId="750B8385"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55C16FDD"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78ED5683" w14:textId="77777777" w:rsidR="004E75DA" w:rsidRPr="006167D5" w:rsidRDefault="004E75DA" w:rsidP="009D63B6">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1F4A0888" w14:textId="77777777" w:rsidR="004E75DA" w:rsidRPr="002D70E4" w:rsidRDefault="004E75DA" w:rsidP="004E75DA">
      <w:pPr>
        <w:jc w:val="center"/>
        <w:rPr>
          <w:rFonts w:ascii="Times New Roman" w:hAnsi="Times New Roman" w:cs="Times New Roman"/>
        </w:rPr>
      </w:pPr>
      <w:r>
        <w:rPr>
          <w:noProof/>
        </w:rPr>
        <w:drawing>
          <wp:inline distT="0" distB="0" distL="0" distR="0" wp14:anchorId="1F4F1719" wp14:editId="3835CF22">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63611C9" w14:textId="684A9F50" w:rsidR="004E75DA" w:rsidRPr="002D70E4" w:rsidRDefault="004E75DA" w:rsidP="004E75DA">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1F6F5E">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r>
        <w:rPr>
          <w:rFonts w:ascii="Times New Roman" w:hAnsi="Times New Roman" w:cs="Times New Roman"/>
        </w:rPr>
        <w:t xml:space="preserve"> [10]</w:t>
      </w:r>
    </w:p>
    <w:p w14:paraId="135537B2"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47465BE4"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w:t>
      </w:r>
      <w:r w:rsidRPr="003D354B">
        <w:rPr>
          <w:rFonts w:ascii="Times New Roman" w:hAnsi="Times New Roman" w:cs="Times New Roman"/>
          <w:i/>
          <w:iCs/>
          <w:color w:val="000000" w:themeColor="text1"/>
          <w:lang w:val="en-US"/>
        </w:rPr>
        <w:t>Time Series Analysis</w:t>
      </w:r>
      <w:r w:rsidRPr="002D70E4">
        <w:rPr>
          <w:rFonts w:ascii="Times New Roman" w:hAnsi="Times New Roman" w:cs="Times New Roman"/>
          <w:color w:val="000000" w:themeColor="text1"/>
          <w:lang w:val="en-US"/>
        </w:rPr>
        <w:t xml:space="preserve">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w:t>
      </w:r>
      <w:r w:rsidRPr="003D354B">
        <w:rPr>
          <w:rFonts w:ascii="Times New Roman" w:hAnsi="Times New Roman" w:cs="Times New Roman"/>
          <w:i/>
          <w:iCs/>
          <w:color w:val="000000" w:themeColor="text1"/>
          <w:lang w:val="en-US"/>
        </w:rPr>
        <w:t>Simulation</w:t>
      </w:r>
      <w:r w:rsidRPr="002D70E4">
        <w:rPr>
          <w:rFonts w:ascii="Times New Roman" w:hAnsi="Times New Roman" w:cs="Times New Roman"/>
          <w:color w:val="000000" w:themeColor="text1"/>
          <w:lang w:val="en-US"/>
        </w:rPr>
        <w:t xml:space="preserve">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r>
        <w:rPr>
          <w:rFonts w:ascii="Times New Roman" w:hAnsi="Times New Roman" w:cs="Times New Roman"/>
          <w:color w:val="000000" w:themeColor="text1"/>
          <w:lang w:val="en-US"/>
        </w:rPr>
        <w:t>:</w:t>
      </w:r>
    </w:p>
    <w:p w14:paraId="71400474" w14:textId="77777777" w:rsidR="004E75DA" w:rsidRPr="002D70E4" w:rsidRDefault="004E75DA" w:rsidP="004E75DA">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035815E9" wp14:editId="654D34DA">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3FF7D30C"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in [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21684568" w14:textId="77777777" w:rsidR="004E75DA" w:rsidRPr="009F2E78" w:rsidRDefault="004E75DA" w:rsidP="004E75DA">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notations adopted in </w:t>
      </w:r>
      <w:proofErr w:type="gramStart"/>
      <w:r>
        <w:rPr>
          <w:rFonts w:ascii="Times New Roman" w:hAnsi="Times New Roman" w:cs="Times New Roman"/>
          <w:color w:val="000000" w:themeColor="text1"/>
          <w:lang w:val="en-US"/>
        </w:rPr>
        <w:t>this papers</w:t>
      </w:r>
      <w:proofErr w:type="gramEnd"/>
      <w:r>
        <w:rPr>
          <w:rFonts w:ascii="Times New Roman" w:hAnsi="Times New Roman" w:cs="Times New Roman"/>
          <w:color w:val="000000" w:themeColor="text1"/>
          <w:lang w:val="en-US"/>
        </w:rPr>
        <w:t xml:space="preserve"> are provided in Table 3.</w:t>
      </w:r>
    </w:p>
    <w:p w14:paraId="383B7CA6" w14:textId="77777777" w:rsidR="004E75DA" w:rsidRPr="00CA75FA" w:rsidRDefault="004E75DA" w:rsidP="004E75DA">
      <w:pPr>
        <w:jc w:val="both"/>
        <w:rPr>
          <w:rFonts w:ascii="Times New Roman" w:hAnsi="Times New Roman" w:cs="Times New Roman"/>
          <w:b/>
          <w:bCs/>
          <w:i/>
          <w:iCs/>
          <w:color w:val="000000" w:themeColor="text1"/>
          <w:lang w:val="en-US"/>
        </w:rPr>
      </w:pPr>
      <w:r>
        <w:rPr>
          <w:rFonts w:ascii="Times New Roman" w:hAnsi="Times New Roman" w:cs="Times New Roman"/>
          <w:b/>
          <w:bCs/>
          <w:color w:val="000000" w:themeColor="text1"/>
          <w:lang w:val="en-US"/>
        </w:rPr>
        <w:t xml:space="preserve">Remark 1: </w:t>
      </w:r>
      <w:r w:rsidRPr="00CA75FA">
        <w:rPr>
          <w:rFonts w:ascii="Times New Roman" w:hAnsi="Times New Roman" w:cs="Times New Roman"/>
          <w:b/>
          <w:bCs/>
          <w:i/>
          <w:iCs/>
          <w:color w:val="000000" w:themeColor="text1"/>
          <w:lang w:val="en-US"/>
        </w:rPr>
        <w:t>A GitHub repository has also been created to host our files and can be found in [15].</w:t>
      </w:r>
    </w:p>
    <w:p w14:paraId="5D29CC49"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278F0083"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34135BF6" w14:textId="77777777" w:rsidR="004E75DA" w:rsidRPr="002D70E4" w:rsidRDefault="004E75DA" w:rsidP="004E75DA">
      <w:pPr>
        <w:jc w:val="both"/>
        <w:rPr>
          <w:rFonts w:ascii="Times New Roman" w:hAnsi="Times New Roman" w:cs="Times New Roman"/>
          <w:lang w:val="en-US"/>
        </w:rPr>
      </w:pPr>
      <w:r w:rsidRPr="002D70E4">
        <w:rPr>
          <w:rFonts w:ascii="Times New Roman" w:hAnsi="Times New Roman" w:cs="Times New Roman"/>
          <w:lang w:val="en-US"/>
        </w:rPr>
        <w:t>A time series is a series of data points indexed in a timed order. Most specifically, a time series sequence is a sequence of observed values taken at successively equally spaced points over a fixed period. Therefore, we can think about such data as discrete-time</w:t>
      </w:r>
      <w:r>
        <w:rPr>
          <w:rFonts w:ascii="Times New Roman" w:hAnsi="Times New Roman" w:cs="Times New Roman"/>
          <w:lang w:val="en-US"/>
        </w:rPr>
        <w:t xml:space="preserve"> data</w:t>
      </w:r>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w:t>
      </w:r>
      <w:r w:rsidRPr="002D70E4">
        <w:rPr>
          <w:rFonts w:ascii="Times New Roman" w:hAnsi="Times New Roman" w:cs="Times New Roman"/>
          <w:lang w:val="en-US"/>
        </w:rPr>
        <w:t>can use correlation and autocorrelation techniques to extract the patterns in a filter-like manner.</w:t>
      </w:r>
    </w:p>
    <w:p w14:paraId="65BBB2F3"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basic functionality of our Times Series Analysis tool is to identify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trends in our series of data. There are several ways to think about identifying trends in a time series sample. One of the most popular ways to identify a trend is to take our data's rolling average</w:t>
      </w:r>
      <w:r>
        <w:rPr>
          <w:rFonts w:ascii="Times New Roman" w:hAnsi="Times New Roman" w:cs="Times New Roman"/>
          <w:color w:val="000000" w:themeColor="text1"/>
          <w:lang w:val="en-US"/>
        </w:rPr>
        <w:t xml:space="preserve"> [13]</w:t>
      </w:r>
      <w:r w:rsidRPr="002D70E4">
        <w:rPr>
          <w:rFonts w:ascii="Times New Roman" w:hAnsi="Times New Roman" w:cs="Times New Roman"/>
          <w:color w:val="000000" w:themeColor="text1"/>
          <w:lang w:val="en-US"/>
        </w:rPr>
        <w:t>. This means that, for each time point, we calculate the average of the points on either side of it.</w:t>
      </w:r>
    </w:p>
    <w:p w14:paraId="6CCCF229" w14:textId="77777777" w:rsidR="004E75DA" w:rsidRPr="00A86E73"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0D72FF97" w14:textId="77777777" w:rsidR="004E75DA" w:rsidRPr="00534B1A" w:rsidRDefault="004E75DA" w:rsidP="004E75DA">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5DF18BA6" wp14:editId="16875432">
            <wp:extent cx="3275330" cy="2356908"/>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9992"/>
                    <a:stretch/>
                  </pic:blipFill>
                  <pic:spPr bwMode="auto">
                    <a:xfrm>
                      <a:off x="0" y="0"/>
                      <a:ext cx="3328446" cy="2395130"/>
                    </a:xfrm>
                    <a:prstGeom prst="rect">
                      <a:avLst/>
                    </a:prstGeom>
                    <a:noFill/>
                    <a:ln>
                      <a:noFill/>
                    </a:ln>
                    <a:extLst>
                      <a:ext uri="{53640926-AAD7-44D8-BBD7-CCE9431645EC}">
                        <a14:shadowObscured xmlns:a14="http://schemas.microsoft.com/office/drawing/2010/main"/>
                      </a:ext>
                    </a:extLst>
                  </pic:spPr>
                </pic:pic>
              </a:graphicData>
            </a:graphic>
          </wp:inline>
        </w:drawing>
      </w:r>
    </w:p>
    <w:p w14:paraId="0FC3FE87" w14:textId="77777777" w:rsidR="004E75DA" w:rsidRPr="002D70E4" w:rsidRDefault="004E75DA" w:rsidP="004E75DA">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60B5C36D" wp14:editId="38170E74">
            <wp:extent cx="3275583" cy="23939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0495"/>
                    <a:stretch/>
                  </pic:blipFill>
                  <pic:spPr bwMode="auto">
                    <a:xfrm>
                      <a:off x="0" y="0"/>
                      <a:ext cx="3308917" cy="2418312"/>
                    </a:xfrm>
                    <a:prstGeom prst="rect">
                      <a:avLst/>
                    </a:prstGeom>
                    <a:noFill/>
                    <a:ln>
                      <a:noFill/>
                    </a:ln>
                    <a:extLst>
                      <a:ext uri="{53640926-AAD7-44D8-BBD7-CCE9431645EC}">
                        <a14:shadowObscured xmlns:a14="http://schemas.microsoft.com/office/drawing/2010/main"/>
                      </a:ext>
                    </a:extLst>
                  </pic:spPr>
                </pic:pic>
              </a:graphicData>
            </a:graphic>
          </wp:inline>
        </w:drawing>
      </w:r>
    </w:p>
    <w:p w14:paraId="6D083D22" w14:textId="60243539"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1F6F5E">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701E351D" w14:textId="77777777" w:rsidR="004E75DA" w:rsidRPr="00534B1A" w:rsidRDefault="004E75DA" w:rsidP="004E75DA">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differencin</w:t>
      </w:r>
      <w:r>
        <w:rPr>
          <w:rFonts w:ascii="Times New Roman" w:hAnsi="Times New Roman" w:cs="Times New Roman"/>
          <w:color w:val="000000" w:themeColor="text1"/>
          <w:lang w:val="en-US"/>
        </w:rPr>
        <w:t>g” [13]</w:t>
      </w:r>
      <w:r w:rsidRPr="002D70E4">
        <w:rPr>
          <w:rFonts w:ascii="Times New Roman" w:hAnsi="Times New Roman" w:cs="Times New Roman"/>
          <w:color w:val="000000" w:themeColor="text1"/>
          <w:lang w:val="en-US"/>
        </w:rPr>
        <w:t xml:space="preserve">.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w:t>
      </w:r>
      <w:r w:rsidRPr="002D70E4">
        <w:rPr>
          <w:rFonts w:ascii="Times New Roman" w:hAnsi="Times New Roman" w:cs="Times New Roman"/>
          <w:color w:val="000000" w:themeColor="text1"/>
          <w:lang w:val="en-US"/>
        </w:rPr>
        <w:lastRenderedPageBreak/>
        <w:t xml:space="preserve">as shown in the graph, repeats itself but not in a constant rate. We can see a weak seasonality in the beginning 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51E88BCD" w14:textId="77777777" w:rsidR="004E75DA" w:rsidRPr="002D70E4" w:rsidRDefault="004E75DA" w:rsidP="004E75DA">
      <w:pPr>
        <w:spacing w:before="240"/>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67925A85" wp14:editId="74A78D1C">
            <wp:extent cx="3132591" cy="22796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0885"/>
                    <a:stretch/>
                  </pic:blipFill>
                  <pic:spPr bwMode="auto">
                    <a:xfrm>
                      <a:off x="0" y="0"/>
                      <a:ext cx="3151327" cy="2293284"/>
                    </a:xfrm>
                    <a:prstGeom prst="rect">
                      <a:avLst/>
                    </a:prstGeom>
                    <a:noFill/>
                    <a:ln>
                      <a:noFill/>
                    </a:ln>
                    <a:extLst>
                      <a:ext uri="{53640926-AAD7-44D8-BBD7-CCE9431645EC}">
                        <a14:shadowObscured xmlns:a14="http://schemas.microsoft.com/office/drawing/2010/main"/>
                      </a:ext>
                    </a:extLst>
                  </pic:spPr>
                </pic:pic>
              </a:graphicData>
            </a:graphic>
          </wp:inline>
        </w:drawing>
      </w:r>
    </w:p>
    <w:p w14:paraId="61481176" w14:textId="7EE743E7" w:rsidR="004E75DA" w:rsidRPr="002D70E4" w:rsidRDefault="004E75DA" w:rsidP="004E75DA">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1F6F5E">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24D2BB7A"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5ADD617B" wp14:editId="79F1A4B1">
            <wp:simplePos x="0" y="0"/>
            <wp:positionH relativeFrom="column">
              <wp:posOffset>-152400</wp:posOffset>
            </wp:positionH>
            <wp:positionV relativeFrom="paragraph">
              <wp:posOffset>2251710</wp:posOffset>
            </wp:positionV>
            <wp:extent cx="3407410" cy="2240915"/>
            <wp:effectExtent l="0" t="0" r="2540" b="698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325"/>
                    <a:stretch/>
                  </pic:blipFill>
                  <pic:spPr bwMode="auto">
                    <a:xfrm>
                      <a:off x="0" y="0"/>
                      <a:ext cx="3407410" cy="2240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436F0878" w14:textId="6B484103" w:rsidR="004E75DA" w:rsidRPr="002D70E4" w:rsidRDefault="004E75DA" w:rsidP="004E75DA">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1F6F5E">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15A4B292" w14:textId="77777777" w:rsidR="004E75DA" w:rsidRPr="002D70E4" w:rsidRDefault="004E75DA" w:rsidP="004E75DA">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Experimental Evaluation</w:t>
      </w:r>
    </w:p>
    <w:p w14:paraId="6A634FBF"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ompare each of our 3 models, Random(P), Secretary and House Selling with the Optimal Solution individually in our performance evaluation. The difference between the optimal offloading value and the one we achieved and how far we were from the optimal </w:t>
      </w:r>
      <w:r w:rsidRPr="002D70E4">
        <w:rPr>
          <w:rFonts w:ascii="Times New Roman" w:hAnsi="Times New Roman" w:cs="Times New Roman"/>
          <w:color w:val="000000" w:themeColor="text1"/>
          <w:lang w:val="en-US"/>
        </w:rPr>
        <w:t xml:space="preserve">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20, 50, 80, 100, 150, 200]. This makes the tool dynamic and applicable in many real case situations as we deal with real data.</w:t>
      </w:r>
    </w:p>
    <w:p w14:paraId="7EF741E0"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r>
        <w:rPr>
          <w:rFonts w:ascii="Times New Roman" w:hAnsi="Times New Roman" w:cs="Times New Roman"/>
          <w:color w:val="000000" w:themeColor="text1"/>
          <w:lang w:val="en-US"/>
        </w:rPr>
        <w:t xml:space="preserve"> The squares represent the servers in the sequence. The red ones denote the seen servers that we checked and discarded while the green denote the server on which we decide to offload.</w:t>
      </w:r>
    </w:p>
    <w:p w14:paraId="6EA7395D" w14:textId="77777777" w:rsidR="004E75DA" w:rsidRPr="007933CC" w:rsidRDefault="004E75DA" w:rsidP="004E75DA">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 xml:space="preserve">apply the </w:t>
      </w:r>
      <w:proofErr w:type="gramStart"/>
      <w:r w:rsidRPr="007933CC">
        <w:rPr>
          <w:rFonts w:ascii="Times New Roman" w:hAnsi="Times New Roman" w:cs="Times New Roman"/>
          <w:color w:val="000000" w:themeColor="text1"/>
          <w:lang w:val="en-US"/>
        </w:rPr>
        <w:t>model</w:t>
      </w:r>
      <w:proofErr w:type="gramEnd"/>
      <w:r w:rsidRPr="007933CC">
        <w:rPr>
          <w:rFonts w:ascii="Times New Roman" w:hAnsi="Times New Roman" w:cs="Times New Roman"/>
          <w:color w:val="000000" w:themeColor="text1"/>
          <w:lang w:val="en-US"/>
        </w:rPr>
        <w:t xml:space="preserve"> and start observing</w:t>
      </w:r>
      <w:r>
        <w:rPr>
          <w:rFonts w:ascii="Times New Roman" w:hAnsi="Times New Roman" w:cs="Times New Roman"/>
          <w:color w:val="000000" w:themeColor="text1"/>
          <w:lang w:val="en-US"/>
        </w:rPr>
        <w:t>:</w:t>
      </w:r>
    </w:p>
    <w:p w14:paraId="2050A2E4" w14:textId="77777777" w:rsidR="004E75DA"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648018D" wp14:editId="537063C0">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84F495"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19AF9B50" wp14:editId="00E60862">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5085D347" w14:textId="77777777" w:rsidR="004E75DA" w:rsidRPr="002D70E4" w:rsidRDefault="004E75DA" w:rsidP="004E75DA">
      <w:pPr>
        <w:jc w:val="center"/>
        <w:rPr>
          <w:rFonts w:ascii="Times New Roman" w:hAnsi="Times New Roman" w:cs="Times New Roman"/>
          <w:color w:val="000000" w:themeColor="text1"/>
          <w:lang w:val="en-US"/>
        </w:rPr>
      </w:pPr>
    </w:p>
    <w:p w14:paraId="39072B74" w14:textId="77777777" w:rsidR="004E75DA" w:rsidRPr="002D70E4" w:rsidRDefault="004E75DA" w:rsidP="004E75DA">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631AC0C1"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3DC538C" wp14:editId="067DE154">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14618E1F" w14:textId="77777777" w:rsidR="004E75DA" w:rsidRPr="002D70E4" w:rsidRDefault="004E75DA" w:rsidP="004E75DA">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7D960536" w14:textId="77777777" w:rsidR="004E75DA" w:rsidRPr="002D70E4" w:rsidRDefault="004E75DA" w:rsidP="004E75DA">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63A0CBA" wp14:editId="1C06F60E">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67D380"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521A34F0" wp14:editId="526DC612">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7F52F388" w14:textId="77777777" w:rsidR="004E75DA" w:rsidRDefault="004E75DA" w:rsidP="004E75DA">
      <w:pPr>
        <w:jc w:val="both"/>
        <w:rPr>
          <w:rFonts w:ascii="Times New Roman" w:hAnsi="Times New Roman" w:cs="Times New Roman"/>
          <w:color w:val="000000" w:themeColor="text1"/>
          <w:lang w:val="en-US"/>
        </w:rPr>
      </w:pPr>
    </w:p>
    <w:p w14:paraId="2C559F9E" w14:textId="77777777" w:rsidR="004E75DA" w:rsidRPr="002D70E4" w:rsidRDefault="004E75DA" w:rsidP="004E75DA">
      <w:pPr>
        <w:jc w:val="both"/>
        <w:rPr>
          <w:rFonts w:ascii="Times New Roman" w:hAnsi="Times New Roman" w:cs="Times New Roman"/>
          <w:color w:val="000000" w:themeColor="text1"/>
          <w:lang w:val="en-US"/>
        </w:rPr>
      </w:pPr>
      <w:r w:rsidRPr="00210D99">
        <w:rPr>
          <w:rFonts w:ascii="Times New Roman" w:hAnsi="Times New Roman" w:cs="Times New Roman"/>
          <w:b/>
          <w:bCs/>
          <w:color w:val="000000" w:themeColor="text1"/>
          <w:lang w:val="en-US"/>
        </w:rPr>
        <w:t>Application of Random (P) 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w:t>
      </w:r>
      <w:r w:rsidRPr="002D70E4">
        <w:rPr>
          <w:rFonts w:ascii="Times New Roman" w:hAnsi="Times New Roman" w:cs="Times New Roman"/>
          <w:color w:val="000000" w:themeColor="text1"/>
          <w:lang w:val="en-US"/>
        </w:rPr>
        <w:lastRenderedPageBreak/>
        <w:t xml:space="preserve">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6BD949EF" w14:textId="77777777" w:rsidR="004E75DA" w:rsidRPr="002D70E4" w:rsidRDefault="004E75DA" w:rsidP="004E75DA">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Secretary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09F6585A" w14:textId="77777777" w:rsidR="004E75DA" w:rsidRPr="002D70E4" w:rsidRDefault="004E75DA" w:rsidP="004E75DA">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House Selling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4AA8385B" w14:textId="77777777" w:rsidR="004E75DA" w:rsidRPr="002D70E4" w:rsidRDefault="004E75DA" w:rsidP="004E75DA">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Experimental </w:t>
      </w:r>
      <w:r w:rsidRPr="002D70E4">
        <w:rPr>
          <w:rFonts w:ascii="Times New Roman" w:hAnsi="Times New Roman" w:cs="Times New Roman"/>
          <w:color w:val="000000" w:themeColor="text1"/>
          <w:lang w:val="en-US"/>
        </w:rPr>
        <w:t>Results</w:t>
      </w:r>
    </w:p>
    <w:p w14:paraId="3286D5B9"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r>
        <w:rPr>
          <w:rFonts w:ascii="Times New Roman" w:hAnsi="Times New Roman" w:cs="Times New Roman"/>
          <w:color w:val="000000" w:themeColor="text1"/>
          <w:lang w:val="en-US"/>
        </w:rPr>
        <w:t xml:space="preserve"> as shown in Table 1</w:t>
      </w:r>
      <w:r w:rsidRPr="002D70E4">
        <w:rPr>
          <w:rFonts w:ascii="Times New Roman" w:hAnsi="Times New Roman" w:cs="Times New Roman"/>
          <w:color w:val="000000" w:themeColor="text1"/>
          <w:lang w:val="en-US"/>
        </w:rPr>
        <w:t>:</w:t>
      </w:r>
    </w:p>
    <w:tbl>
      <w:tblPr>
        <w:tblStyle w:val="TableGrid"/>
        <w:tblW w:w="5105" w:type="dxa"/>
        <w:jc w:val="center"/>
        <w:tblLook w:val="04A0" w:firstRow="1" w:lastRow="0" w:firstColumn="1" w:lastColumn="0" w:noHBand="0" w:noVBand="1"/>
      </w:tblPr>
      <w:tblGrid>
        <w:gridCol w:w="1235"/>
        <w:gridCol w:w="1250"/>
        <w:gridCol w:w="1399"/>
        <w:gridCol w:w="1221"/>
      </w:tblGrid>
      <w:tr w:rsidR="004E75DA" w:rsidRPr="002D70E4" w14:paraId="5F40D5E7" w14:textId="77777777" w:rsidTr="009D63B6">
        <w:trPr>
          <w:trHeight w:val="807"/>
          <w:jc w:val="center"/>
        </w:trPr>
        <w:tc>
          <w:tcPr>
            <w:tcW w:w="1235" w:type="dxa"/>
            <w:shd w:val="clear" w:color="auto" w:fill="E7E6E6" w:themeFill="background2"/>
          </w:tcPr>
          <w:p w14:paraId="79C1EBCD" w14:textId="77777777" w:rsidR="004E75DA" w:rsidRPr="002D70E4" w:rsidRDefault="004E75DA" w:rsidP="009D63B6">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250" w:type="dxa"/>
            <w:shd w:val="clear" w:color="auto" w:fill="E7E6E6" w:themeFill="background2"/>
          </w:tcPr>
          <w:p w14:paraId="1F801042"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399" w:type="dxa"/>
            <w:shd w:val="clear" w:color="auto" w:fill="E7E6E6" w:themeFill="background2"/>
          </w:tcPr>
          <w:p w14:paraId="0EFC8653"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21" w:type="dxa"/>
            <w:shd w:val="clear" w:color="auto" w:fill="E7E6E6" w:themeFill="background2"/>
          </w:tcPr>
          <w:p w14:paraId="08B9E989"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4E75DA" w:rsidRPr="002D70E4" w14:paraId="13CBC23E" w14:textId="77777777" w:rsidTr="009D63B6">
        <w:trPr>
          <w:jc w:val="center"/>
        </w:trPr>
        <w:tc>
          <w:tcPr>
            <w:tcW w:w="1235" w:type="dxa"/>
          </w:tcPr>
          <w:p w14:paraId="555AF468" w14:textId="77777777" w:rsidR="004E75DA" w:rsidRPr="002D70E4" w:rsidRDefault="004E75DA" w:rsidP="009D63B6">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250" w:type="dxa"/>
          </w:tcPr>
          <w:p w14:paraId="1D5F0C6E"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399" w:type="dxa"/>
          </w:tcPr>
          <w:p w14:paraId="626C98D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21" w:type="dxa"/>
          </w:tcPr>
          <w:p w14:paraId="7B30A235" w14:textId="77777777" w:rsidR="004E75DA" w:rsidRPr="002D70E4" w:rsidRDefault="004E75DA" w:rsidP="009D63B6">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0AE78916" w14:textId="13E82A58"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1F6F5E">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6F82CC2F"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07E013F3"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3A6A01E8"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we can see, for the Random(P) model</w:t>
      </w:r>
      <w:r>
        <w:rPr>
          <w:rFonts w:ascii="Times New Roman" w:hAnsi="Times New Roman" w:cs="Times New Roman"/>
          <w:color w:val="000000" w:themeColor="text1"/>
          <w:lang w:val="en-US"/>
        </w:rPr>
        <w:t xml:space="preserve"> in Figure 7a</w:t>
      </w:r>
      <w:r w:rsidRPr="002D70E4">
        <w:rPr>
          <w:rFonts w:ascii="Times New Roman" w:hAnsi="Times New Roman" w:cs="Times New Roman"/>
          <w:color w:val="000000" w:themeColor="text1"/>
          <w:lang w:val="en-US"/>
        </w:rPr>
        <w:t xml:space="preserve">,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w:t>
      </w:r>
      <w:proofErr w:type="gramStart"/>
      <w:r w:rsidRPr="002D70E4">
        <w:rPr>
          <w:rFonts w:ascii="Times New Roman" w:hAnsi="Times New Roman" w:cs="Times New Roman"/>
          <w:color w:val="000000" w:themeColor="text1"/>
          <w:lang w:val="en-US"/>
        </w:rPr>
        <w:t>The  Figure</w:t>
      </w:r>
      <w:proofErr w:type="gramEnd"/>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7b </w:t>
      </w:r>
      <w:r w:rsidRPr="002D70E4">
        <w:rPr>
          <w:rFonts w:ascii="Times New Roman" w:hAnsi="Times New Roman" w:cs="Times New Roman"/>
          <w:color w:val="000000" w:themeColor="text1"/>
          <w:lang w:val="en-US"/>
        </w:rPr>
        <w:t>shows that our model's offset from the optimal stopping times is also significant, with most of the stopping times being far ahead of the optimal point.</w:t>
      </w:r>
    </w:p>
    <w:p w14:paraId="0FD7F6B4" w14:textId="77777777" w:rsidR="004E75DA" w:rsidRPr="000219AD" w:rsidRDefault="004E75DA" w:rsidP="004E75DA">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585491D4" wp14:editId="3F6B646E">
            <wp:extent cx="3323760" cy="280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53120" cy="2831492"/>
                    </a:xfrm>
                    <a:prstGeom prst="rect">
                      <a:avLst/>
                    </a:prstGeom>
                    <a:noFill/>
                    <a:ln>
                      <a:noFill/>
                    </a:ln>
                  </pic:spPr>
                </pic:pic>
              </a:graphicData>
            </a:graphic>
          </wp:inline>
        </w:drawing>
      </w:r>
    </w:p>
    <w:p w14:paraId="6B200D90" w14:textId="72210C84" w:rsidR="004E75DA" w:rsidRPr="002D70E4" w:rsidRDefault="004E75DA" w:rsidP="004E75DA">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sidR="001F6F5E">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47B533AA" w14:textId="77777777" w:rsidR="004E75DA" w:rsidRPr="002D70E4" w:rsidRDefault="004E75DA" w:rsidP="004E75DA">
      <w:pPr>
        <w:keepNext/>
        <w:jc w:val="center"/>
        <w:rPr>
          <w:rFonts w:ascii="Times New Roman" w:hAnsi="Times New Roman" w:cs="Times New Roman"/>
        </w:rPr>
      </w:pPr>
      <w:r>
        <w:rPr>
          <w:noProof/>
        </w:rPr>
        <w:lastRenderedPageBreak/>
        <w:drawing>
          <wp:inline distT="0" distB="0" distL="0" distR="0" wp14:anchorId="15F8B7D0" wp14:editId="01B076F7">
            <wp:extent cx="3333750" cy="2801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48092" cy="2813523"/>
                    </a:xfrm>
                    <a:prstGeom prst="rect">
                      <a:avLst/>
                    </a:prstGeom>
                    <a:noFill/>
                    <a:ln>
                      <a:noFill/>
                    </a:ln>
                  </pic:spPr>
                </pic:pic>
              </a:graphicData>
            </a:graphic>
          </wp:inline>
        </w:drawing>
      </w:r>
    </w:p>
    <w:p w14:paraId="0D8BDF65"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7b: Stop time instances (Random(P)) chart</w:t>
      </w:r>
    </w:p>
    <w:p w14:paraId="4A05E8FA" w14:textId="77777777" w:rsidR="004E75DA" w:rsidRPr="00CA75FA" w:rsidRDefault="004E75DA" w:rsidP="004E75DA">
      <w:pPr>
        <w:jc w:val="both"/>
        <w:rPr>
          <w:rFonts w:ascii="Times New Roman" w:hAnsi="Times New Roman" w:cs="Times New Roman"/>
          <w:b/>
          <w:bCs/>
          <w:color w:val="000000" w:themeColor="text1"/>
          <w:lang w:val="en-US"/>
        </w:rPr>
      </w:pPr>
      <w:r w:rsidRPr="00DA3DD6">
        <w:rPr>
          <w:rFonts w:ascii="Times New Roman" w:hAnsi="Times New Roman" w:cs="Times New Roman"/>
          <w:b/>
          <w:bCs/>
          <w:color w:val="000000" w:themeColor="text1"/>
          <w:lang w:val="en-US"/>
        </w:rPr>
        <w:t>Remark 2:</w:t>
      </w:r>
      <w:r>
        <w:rPr>
          <w:rFonts w:ascii="Times New Roman" w:hAnsi="Times New Roman" w:cs="Times New Roman"/>
          <w:color w:val="000000" w:themeColor="text1"/>
          <w:lang w:val="en-US"/>
        </w:rPr>
        <w:t xml:space="preserve"> </w:t>
      </w:r>
      <w:r w:rsidRPr="00CA75FA">
        <w:rPr>
          <w:rFonts w:ascii="Times New Roman" w:hAnsi="Times New Roman" w:cs="Times New Roman"/>
          <w:b/>
          <w:bCs/>
          <w:i/>
          <w:iCs/>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w:t>
      </w:r>
      <w:r w:rsidRPr="00CA75FA">
        <w:rPr>
          <w:rFonts w:ascii="Times New Roman" w:hAnsi="Times New Roman" w:cs="Times New Roman"/>
          <w:b/>
          <w:bCs/>
          <w:color w:val="000000" w:themeColor="text1"/>
          <w:lang w:val="en-US"/>
        </w:rPr>
        <w:t xml:space="preserve"> </w:t>
      </w:r>
    </w:p>
    <w:p w14:paraId="5FC79D01" w14:textId="77777777" w:rsidR="004E75DA" w:rsidRPr="00CA75FA" w:rsidRDefault="004E75DA" w:rsidP="004E75DA">
      <w:pPr>
        <w:jc w:val="both"/>
        <w:rPr>
          <w:rFonts w:ascii="Times New Roman" w:hAnsi="Times New Roman" w:cs="Times New Roman"/>
          <w:b/>
          <w:bCs/>
          <w:i/>
          <w:iCs/>
          <w:color w:val="000000" w:themeColor="text1"/>
          <w:lang w:val="en-US"/>
        </w:rPr>
      </w:pPr>
      <w:r w:rsidRPr="002D70E4">
        <w:rPr>
          <w:rFonts w:ascii="Times New Roman" w:hAnsi="Times New Roman" w:cs="Times New Roman"/>
          <w:color w:val="000000" w:themeColor="text1"/>
          <w:lang w:val="en-US"/>
        </w:rPr>
        <w:t xml:space="preserve">From Figure </w:t>
      </w:r>
      <w:r>
        <w:rPr>
          <w:rFonts w:ascii="Times New Roman" w:hAnsi="Times New Roman" w:cs="Times New Roman"/>
          <w:color w:val="000000" w:themeColor="text1"/>
          <w:lang w:val="en-US"/>
        </w:rPr>
        <w:t>8</w:t>
      </w:r>
      <w:r w:rsidRPr="002D70E4">
        <w:rPr>
          <w:rFonts w:ascii="Times New Roman" w:hAnsi="Times New Roman" w:cs="Times New Roman"/>
          <w:color w:val="000000" w:themeColor="text1"/>
          <w:lang w:val="en-US"/>
        </w:rPr>
        <w:t xml:space="preserve">a, we can see that the model can find the optimal server to offload most of the runs. The model is far from optimal in </w:t>
      </w:r>
      <w:r w:rsidRPr="00CA75FA">
        <w:rPr>
          <w:rFonts w:ascii="Times New Roman" w:hAnsi="Times New Roman" w:cs="Times New Roman"/>
          <w:i/>
          <w:iCs/>
          <w:color w:val="000000" w:themeColor="text1"/>
          <w:lang w:val="en-US"/>
        </w:rPr>
        <w:t>only</w:t>
      </w:r>
      <w:r w:rsidRPr="002D70E4">
        <w:rPr>
          <w:rFonts w:ascii="Times New Roman" w:hAnsi="Times New Roman" w:cs="Times New Roman"/>
          <w:color w:val="000000" w:themeColor="text1"/>
          <w:lang w:val="en-US"/>
        </w:rPr>
        <w:t xml:space="preserve"> 4 runs. The emptiness on the time instances graph confirms that we have found the optimal stopping time in most of the runs. Additionally,</w:t>
      </w:r>
      <w:r>
        <w:rPr>
          <w:rFonts w:ascii="Times New Roman" w:hAnsi="Times New Roman" w:cs="Times New Roman"/>
          <w:color w:val="000000" w:themeColor="text1"/>
          <w:lang w:val="en-US"/>
        </w:rPr>
        <w:t xml:space="preserve"> in Figure 8b,</w:t>
      </w:r>
      <w:r w:rsidRPr="002D70E4">
        <w:rPr>
          <w:rFonts w:ascii="Times New Roman" w:hAnsi="Times New Roman" w:cs="Times New Roman"/>
          <w:color w:val="000000" w:themeColor="text1"/>
          <w:lang w:val="en-US"/>
        </w:rPr>
        <w:t xml:space="preserve"> it is essential to mention that, even though the times achieved show that we have missed the optimal instance by a lot, the server we chose to offload is the next best server after the optimal. </w:t>
      </w:r>
      <w:r w:rsidRPr="00CA75FA">
        <w:rPr>
          <w:rFonts w:ascii="Times New Roman" w:hAnsi="Times New Roman" w:cs="Times New Roman"/>
          <w:b/>
          <w:bCs/>
          <w:i/>
          <w:iCs/>
          <w:color w:val="000000" w:themeColor="text1"/>
          <w:lang w:val="en-US"/>
        </w:rPr>
        <w:t>This proves the efficiency of our implemented Secretary Model.</w:t>
      </w:r>
    </w:p>
    <w:p w14:paraId="07DF1592" w14:textId="77777777" w:rsidR="004E75DA" w:rsidRPr="002D70E4" w:rsidRDefault="004E75DA" w:rsidP="004E75DA">
      <w:pPr>
        <w:jc w:val="both"/>
        <w:rPr>
          <w:rFonts w:ascii="Times New Roman" w:hAnsi="Times New Roman" w:cs="Times New Roman"/>
          <w:color w:val="000000" w:themeColor="text1"/>
          <w:lang w:val="en-US"/>
        </w:rPr>
      </w:pPr>
    </w:p>
    <w:p w14:paraId="144B2C3A" w14:textId="77777777" w:rsidR="004E75DA" w:rsidRPr="002D70E4" w:rsidRDefault="004E75DA" w:rsidP="004E75DA">
      <w:pPr>
        <w:keepNext/>
        <w:jc w:val="center"/>
        <w:rPr>
          <w:rFonts w:ascii="Times New Roman" w:hAnsi="Times New Roman" w:cs="Times New Roman"/>
        </w:rPr>
      </w:pPr>
      <w:r>
        <w:rPr>
          <w:noProof/>
        </w:rPr>
        <w:drawing>
          <wp:inline distT="0" distB="0" distL="0" distR="0" wp14:anchorId="69D09162" wp14:editId="01664A87">
            <wp:extent cx="3325080" cy="28194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43886" cy="2835346"/>
                    </a:xfrm>
                    <a:prstGeom prst="rect">
                      <a:avLst/>
                    </a:prstGeom>
                    <a:noFill/>
                    <a:ln>
                      <a:noFill/>
                    </a:ln>
                  </pic:spPr>
                </pic:pic>
              </a:graphicData>
            </a:graphic>
          </wp:inline>
        </w:drawing>
      </w:r>
    </w:p>
    <w:p w14:paraId="22EC6AAA"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62C4BB12" w14:textId="77777777" w:rsidR="004E75DA" w:rsidRPr="005F65EF" w:rsidRDefault="004E75DA" w:rsidP="004E75DA">
      <w:pPr>
        <w:keepNext/>
        <w:jc w:val="center"/>
        <w:rPr>
          <w:rFonts w:ascii="Times New Roman" w:hAnsi="Times New Roman" w:cs="Times New Roman"/>
          <w:lang w:val="en-US"/>
        </w:rPr>
      </w:pPr>
      <w:r>
        <w:rPr>
          <w:noProof/>
          <w:lang w:val="en-US"/>
        </w:rPr>
        <w:drawing>
          <wp:inline distT="0" distB="0" distL="0" distR="0" wp14:anchorId="4C45D311" wp14:editId="2DBF0B98">
            <wp:extent cx="3358444" cy="2794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9645" cy="2811637"/>
                    </a:xfrm>
                    <a:prstGeom prst="rect">
                      <a:avLst/>
                    </a:prstGeom>
                    <a:noFill/>
                    <a:ln>
                      <a:noFill/>
                    </a:ln>
                  </pic:spPr>
                </pic:pic>
              </a:graphicData>
            </a:graphic>
          </wp:inline>
        </w:drawing>
      </w:r>
    </w:p>
    <w:p w14:paraId="30498E09"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10DAC9B6"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w:t>
      </w:r>
    </w:p>
    <w:p w14:paraId="347907CF"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rom the simulation results in Figure </w:t>
      </w:r>
      <w:r>
        <w:rPr>
          <w:rFonts w:ascii="Times New Roman" w:hAnsi="Times New Roman" w:cs="Times New Roman"/>
          <w:color w:val="000000" w:themeColor="text1"/>
          <w:lang w:val="en-US"/>
        </w:rPr>
        <w:t>9</w:t>
      </w:r>
      <w:r w:rsidRPr="002D70E4">
        <w:rPr>
          <w:rFonts w:ascii="Times New Roman" w:hAnsi="Times New Roman" w:cs="Times New Roman"/>
          <w:color w:val="000000" w:themeColor="text1"/>
          <w:lang w:val="en-US"/>
        </w:rPr>
        <w:t xml:space="preserve">a, we can see that our implemented model chooses the </w:t>
      </w:r>
      <w:r w:rsidRPr="00CA75FA">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or the </w:t>
      </w:r>
      <w:r w:rsidRPr="00CA75FA">
        <w:rPr>
          <w:rFonts w:ascii="Times New Roman" w:hAnsi="Times New Roman" w:cs="Times New Roman"/>
          <w:i/>
          <w:iCs/>
          <w:color w:val="000000" w:themeColor="text1"/>
          <w:lang w:val="en-US"/>
        </w:rPr>
        <w:t>second-best server</w:t>
      </w:r>
      <w:r w:rsidRPr="002D70E4">
        <w:rPr>
          <w:rFonts w:ascii="Times New Roman" w:hAnsi="Times New Roman" w:cs="Times New Roman"/>
          <w:color w:val="000000" w:themeColor="text1"/>
          <w:lang w:val="en-US"/>
        </w:rPr>
        <w:t xml:space="preserve"> to offload the runs' tasks. </w:t>
      </w:r>
      <w:r w:rsidRPr="00CA75FA">
        <w:rPr>
          <w:rFonts w:ascii="Times New Roman" w:hAnsi="Times New Roman" w:cs="Times New Roman"/>
          <w:b/>
          <w:bCs/>
          <w:i/>
          <w:iCs/>
          <w:color w:val="000000" w:themeColor="text1"/>
          <w:lang w:val="en-US"/>
        </w:rPr>
        <w:t>Our House Selling model solution is proven to be too close to the Optimal Solution</w:t>
      </w:r>
      <w:r w:rsidRPr="002D70E4">
        <w:rPr>
          <w:rFonts w:ascii="Times New Roman" w:hAnsi="Times New Roman" w:cs="Times New Roman"/>
          <w:color w:val="000000" w:themeColor="text1"/>
          <w:lang w:val="en-US"/>
        </w:rPr>
        <w:t>. Also, making r even smaller brings our model closer and closer to the Optimal Solution. The House Selling model outperforms the other two OST-based models by a lot.</w:t>
      </w:r>
    </w:p>
    <w:p w14:paraId="222D6EFC" w14:textId="77777777" w:rsidR="004E75DA" w:rsidRPr="002D70E4" w:rsidRDefault="004E75DA" w:rsidP="004E75DA">
      <w:pPr>
        <w:jc w:val="both"/>
        <w:rPr>
          <w:rFonts w:ascii="Times New Roman" w:hAnsi="Times New Roman" w:cs="Times New Roman"/>
          <w:color w:val="000000" w:themeColor="text1"/>
          <w:lang w:val="en-US"/>
        </w:rPr>
      </w:pPr>
    </w:p>
    <w:p w14:paraId="44078AC5" w14:textId="77777777" w:rsidR="004E75DA" w:rsidRPr="002D70E4" w:rsidRDefault="004E75DA" w:rsidP="004E75DA">
      <w:pPr>
        <w:keepNext/>
        <w:jc w:val="center"/>
        <w:rPr>
          <w:rFonts w:ascii="Times New Roman" w:hAnsi="Times New Roman" w:cs="Times New Roman"/>
        </w:rPr>
      </w:pPr>
      <w:r>
        <w:rPr>
          <w:noProof/>
        </w:rPr>
        <w:drawing>
          <wp:inline distT="0" distB="0" distL="0" distR="0" wp14:anchorId="152C920D" wp14:editId="69EBA94E">
            <wp:extent cx="3295650" cy="2794446"/>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9930" cy="2815033"/>
                    </a:xfrm>
                    <a:prstGeom prst="rect">
                      <a:avLst/>
                    </a:prstGeom>
                    <a:noFill/>
                    <a:ln>
                      <a:noFill/>
                    </a:ln>
                  </pic:spPr>
                </pic:pic>
              </a:graphicData>
            </a:graphic>
          </wp:inline>
        </w:drawing>
      </w:r>
    </w:p>
    <w:p w14:paraId="70637D82"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33D2CB2E" w14:textId="77777777" w:rsidR="004E75DA" w:rsidRPr="007C1376" w:rsidRDefault="004E75DA" w:rsidP="004E75DA">
      <w:pPr>
        <w:keepNext/>
        <w:jc w:val="center"/>
        <w:rPr>
          <w:rFonts w:ascii="Times New Roman" w:hAnsi="Times New Roman" w:cs="Times New Roman"/>
          <w:lang w:val="en-US"/>
        </w:rPr>
      </w:pPr>
      <w:r>
        <w:rPr>
          <w:noProof/>
          <w:lang w:val="en-US"/>
        </w:rPr>
        <w:lastRenderedPageBreak/>
        <w:drawing>
          <wp:inline distT="0" distB="0" distL="0" distR="0" wp14:anchorId="10CAF21A" wp14:editId="54B67DFA">
            <wp:extent cx="3358444" cy="27940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58444" cy="2794000"/>
                    </a:xfrm>
                    <a:prstGeom prst="rect">
                      <a:avLst/>
                    </a:prstGeom>
                    <a:noFill/>
                    <a:ln>
                      <a:noFill/>
                    </a:ln>
                  </pic:spPr>
                </pic:pic>
              </a:graphicData>
            </a:graphic>
          </wp:inline>
        </w:drawing>
      </w:r>
    </w:p>
    <w:p w14:paraId="38C96D5E" w14:textId="77777777" w:rsidR="004E75DA" w:rsidRPr="002D70E4" w:rsidRDefault="004E75DA" w:rsidP="004E75DA">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9b: Stop time instances (House Selling) chart</w:t>
      </w:r>
    </w:p>
    <w:p w14:paraId="227577D5"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performanc</w:t>
      </w:r>
      <w:r>
        <w:rPr>
          <w:rFonts w:ascii="Times New Roman" w:hAnsi="Times New Roman" w:cs="Times New Roman"/>
          <w:color w:val="000000" w:themeColor="text1"/>
          <w:lang w:val="en-US"/>
        </w:rPr>
        <w:t>e</w:t>
      </w:r>
      <w:r w:rsidRPr="002D70E4">
        <w:rPr>
          <w:rFonts w:ascii="Times New Roman" w:hAnsi="Times New Roman" w:cs="Times New Roman"/>
          <w:color w:val="000000" w:themeColor="text1"/>
          <w:lang w:val="en-US"/>
        </w:rPr>
        <w:t>, we put them together to compare against the Optimal Solution. In this experiment, we have calculated all models' averages for the load values each time we stopped and offloaded. Keeping N = 200 and r the same as we have set for the individual simulations, Figure</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10&amp;11 </w:t>
      </w:r>
      <w:r w:rsidRPr="002D70E4">
        <w:rPr>
          <w:rFonts w:ascii="Times New Roman" w:hAnsi="Times New Roman" w:cs="Times New Roman"/>
          <w:color w:val="000000" w:themeColor="text1"/>
          <w:lang w:val="en-US"/>
        </w:rPr>
        <w:t xml:space="preserve">show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xml:space="preserve">, together with our models' average. </w:t>
      </w:r>
    </w:p>
    <w:p w14:paraId="0F82E133" w14:textId="77777777" w:rsidR="004E75DA" w:rsidRPr="002D70E4" w:rsidRDefault="004E75DA" w:rsidP="004E75DA">
      <w:pPr>
        <w:jc w:val="both"/>
        <w:rPr>
          <w:rFonts w:ascii="Times New Roman" w:hAnsi="Times New Roman" w:cs="Times New Roman"/>
          <w:color w:val="000000" w:themeColor="text1"/>
          <w:lang w:val="en-US"/>
        </w:rPr>
      </w:pPr>
      <w:r w:rsidRPr="00DA3DD6">
        <w:rPr>
          <w:rFonts w:ascii="Times New Roman" w:hAnsi="Times New Roman" w:cs="Times New Roman"/>
          <w:b/>
          <w:bCs/>
          <w:color w:val="000000" w:themeColor="text1"/>
          <w:lang w:val="en-US"/>
        </w:rPr>
        <w:t>Remark 3:</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w:t>
      </w:r>
      <w:r>
        <w:rPr>
          <w:rFonts w:ascii="Times New Roman" w:hAnsi="Times New Roman" w:cs="Times New Roman"/>
          <w:b/>
          <w:bCs/>
          <w:i/>
          <w:iCs/>
          <w:color w:val="000000" w:themeColor="text1"/>
          <w:lang w:val="en-US"/>
        </w:rPr>
        <w:t>F</w:t>
      </w:r>
      <w:r w:rsidRPr="00CA75FA">
        <w:rPr>
          <w:rFonts w:ascii="Times New Roman" w:hAnsi="Times New Roman" w:cs="Times New Roman"/>
          <w:b/>
          <w:bCs/>
          <w:i/>
          <w:iCs/>
          <w:color w:val="000000" w:themeColor="text1"/>
          <w:lang w:val="en-US"/>
        </w:rPr>
        <w:t>or the Random(P) model, we have used different values of</w:t>
      </w:r>
      <w:r>
        <w:rPr>
          <w:rFonts w:ascii="Times New Roman" w:hAnsi="Times New Roman" w:cs="Times New Roman"/>
          <w:b/>
          <w:bCs/>
          <w:i/>
          <w:iCs/>
          <w:color w:val="000000" w:themeColor="text1"/>
          <w:lang w:val="en-US"/>
        </w:rPr>
        <w:t xml:space="preserve"> P</w:t>
      </w:r>
      <w:r w:rsidRPr="00CA75FA">
        <w:rPr>
          <w:rFonts w:ascii="Times New Roman" w:hAnsi="Times New Roman" w:cs="Times New Roman"/>
          <w:b/>
          <w:bCs/>
          <w:i/>
          <w:iCs/>
          <w:color w:val="000000" w:themeColor="text1"/>
          <w:lang w:val="en-US"/>
        </w:rPr>
        <w:t xml:space="preserve"> to </w:t>
      </w:r>
      <w:proofErr w:type="gramStart"/>
      <w:r>
        <w:rPr>
          <w:rFonts w:ascii="Times New Roman" w:hAnsi="Times New Roman" w:cs="Times New Roman"/>
          <w:b/>
          <w:bCs/>
          <w:i/>
          <w:iCs/>
          <w:color w:val="000000" w:themeColor="text1"/>
          <w:lang w:val="en-US"/>
        </w:rPr>
        <w:t xml:space="preserve">examine </w:t>
      </w:r>
      <w:r w:rsidRPr="00CA75FA">
        <w:rPr>
          <w:rFonts w:ascii="Times New Roman" w:hAnsi="Times New Roman" w:cs="Times New Roman"/>
          <w:b/>
          <w:bCs/>
          <w:i/>
          <w:iCs/>
          <w:color w:val="000000" w:themeColor="text1"/>
          <w:lang w:val="en-US"/>
        </w:rPr>
        <w:t xml:space="preserve"> how</w:t>
      </w:r>
      <w:proofErr w:type="gramEnd"/>
      <w:r w:rsidRPr="00CA75FA">
        <w:rPr>
          <w:rFonts w:ascii="Times New Roman" w:hAnsi="Times New Roman" w:cs="Times New Roman"/>
          <w:b/>
          <w:bCs/>
          <w:i/>
          <w:iCs/>
          <w:color w:val="000000" w:themeColor="text1"/>
          <w:lang w:val="en-US"/>
        </w:rPr>
        <w:t xml:space="preserve"> </w:t>
      </w:r>
      <w:r>
        <w:rPr>
          <w:rFonts w:ascii="Times New Roman" w:hAnsi="Times New Roman" w:cs="Times New Roman"/>
          <w:b/>
          <w:bCs/>
          <w:i/>
          <w:iCs/>
          <w:color w:val="000000" w:themeColor="text1"/>
          <w:lang w:val="en-US"/>
        </w:rPr>
        <w:t xml:space="preserve">its </w:t>
      </w:r>
      <w:r w:rsidRPr="00CA75FA">
        <w:rPr>
          <w:rFonts w:ascii="Times New Roman" w:hAnsi="Times New Roman" w:cs="Times New Roman"/>
          <w:b/>
          <w:bCs/>
          <w:i/>
          <w:iCs/>
          <w:color w:val="000000" w:themeColor="text1"/>
          <w:lang w:val="en-US"/>
        </w:rPr>
        <w:t xml:space="preserve">performance varies compared to the Optimal. To illustrate which model is closest to the Optimal Solution, we have calculated the </w:t>
      </w:r>
      <w:r w:rsidRPr="00CA75FA">
        <w:rPr>
          <w:rFonts w:ascii="Times New Roman" w:hAnsi="Times New Roman" w:cs="Times New Roman"/>
          <w:b/>
          <w:bCs/>
          <w:i/>
          <w:iCs/>
          <w:color w:val="000000" w:themeColor="text1"/>
          <w:u w:val="single"/>
          <w:lang w:val="en-US"/>
        </w:rPr>
        <w:t>difference</w:t>
      </w:r>
      <w:r w:rsidRPr="00CA75FA">
        <w:rPr>
          <w:rFonts w:ascii="Times New Roman" w:hAnsi="Times New Roman" w:cs="Times New Roman"/>
          <w:b/>
          <w:bCs/>
          <w:i/>
          <w:iCs/>
          <w:color w:val="000000" w:themeColor="text1"/>
          <w:lang w:val="en-US"/>
        </w:rPr>
        <w:t xml:space="preserve"> between each models' and the optimal average </w:t>
      </w:r>
      <w:r>
        <w:rPr>
          <w:rFonts w:ascii="Times New Roman" w:hAnsi="Times New Roman" w:cs="Times New Roman"/>
          <w:b/>
          <w:bCs/>
          <w:i/>
          <w:iCs/>
          <w:color w:val="000000" w:themeColor="text1"/>
          <w:lang w:val="en-US"/>
        </w:rPr>
        <w:t xml:space="preserve">as shown in </w:t>
      </w:r>
      <w:r w:rsidRPr="00CA75FA">
        <w:rPr>
          <w:rFonts w:ascii="Times New Roman" w:hAnsi="Times New Roman" w:cs="Times New Roman"/>
          <w:b/>
          <w:bCs/>
          <w:i/>
          <w:iCs/>
          <w:color w:val="000000" w:themeColor="text1"/>
          <w:lang w:val="en-US"/>
        </w:rPr>
        <w:t>Figure 10</w:t>
      </w:r>
      <w:r>
        <w:rPr>
          <w:rFonts w:ascii="Times New Roman" w:hAnsi="Times New Roman" w:cs="Times New Roman"/>
          <w:b/>
          <w:bCs/>
          <w:i/>
          <w:iCs/>
          <w:color w:val="000000" w:themeColor="text1"/>
          <w:lang w:val="en-US"/>
        </w:rPr>
        <w:t>&amp;11</w:t>
      </w:r>
      <w:r w:rsidRPr="00CA75FA">
        <w:rPr>
          <w:rFonts w:ascii="Times New Roman" w:hAnsi="Times New Roman" w:cs="Times New Roman"/>
          <w:b/>
          <w:bCs/>
          <w:i/>
          <w:iCs/>
          <w:color w:val="000000" w:themeColor="text1"/>
          <w:lang w:val="en-US"/>
        </w:rPr>
        <w:t>.</w:t>
      </w:r>
    </w:p>
    <w:p w14:paraId="2B062B8F" w14:textId="77777777" w:rsidR="004E75DA" w:rsidRPr="002D70E4" w:rsidRDefault="004E75DA" w:rsidP="004E75DA">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780BB1F0" wp14:editId="73B64762">
            <wp:extent cx="3162300" cy="2908874"/>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07089" cy="3042059"/>
                    </a:xfrm>
                    <a:prstGeom prst="rect">
                      <a:avLst/>
                    </a:prstGeom>
                    <a:noFill/>
                    <a:ln>
                      <a:noFill/>
                    </a:ln>
                  </pic:spPr>
                </pic:pic>
              </a:graphicData>
            </a:graphic>
          </wp:inline>
        </w:drawing>
      </w:r>
    </w:p>
    <w:p w14:paraId="26C1D21C" w14:textId="77777777" w:rsidR="004E75DA" w:rsidRPr="002D70E4" w:rsidRDefault="004E75DA" w:rsidP="004E75DA">
      <w:pPr>
        <w:keepNext/>
        <w:jc w:val="center"/>
        <w:rPr>
          <w:rFonts w:ascii="Times New Roman" w:hAnsi="Times New Roman" w:cs="Times New Roman"/>
        </w:rPr>
      </w:pPr>
      <w:r>
        <w:rPr>
          <w:noProof/>
        </w:rPr>
        <w:drawing>
          <wp:inline distT="0" distB="0" distL="0" distR="0" wp14:anchorId="32DD7CE7" wp14:editId="760D7EF5">
            <wp:extent cx="3040912" cy="3274469"/>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28187" cy="3368447"/>
                    </a:xfrm>
                    <a:prstGeom prst="rect">
                      <a:avLst/>
                    </a:prstGeom>
                    <a:noFill/>
                    <a:ln>
                      <a:noFill/>
                    </a:ln>
                  </pic:spPr>
                </pic:pic>
              </a:graphicData>
            </a:graphic>
          </wp:inline>
        </w:drawing>
      </w:r>
    </w:p>
    <w:p w14:paraId="74A648BF" w14:textId="77777777" w:rsidR="004E75DA" w:rsidRPr="00346BEC" w:rsidRDefault="004E75DA" w:rsidP="004E75DA">
      <w:pPr>
        <w:pStyle w:val="Caption"/>
        <w:jc w:val="center"/>
        <w:rPr>
          <w:rFonts w:ascii="Times New Roman" w:hAnsi="Times New Roman" w:cs="Times New Roman"/>
        </w:rPr>
      </w:pPr>
      <w:r w:rsidRPr="002D70E4">
        <w:rPr>
          <w:rFonts w:ascii="Times New Roman" w:hAnsi="Times New Roman" w:cs="Times New Roman"/>
        </w:rPr>
        <w:t xml:space="preserve">Figure </w:t>
      </w:r>
      <w:r>
        <w:rPr>
          <w:rFonts w:ascii="Times New Roman" w:hAnsi="Times New Roman" w:cs="Times New Roman"/>
        </w:rPr>
        <w:t>10</w:t>
      </w:r>
      <w:r w:rsidRPr="002D70E4">
        <w:rPr>
          <w:rFonts w:ascii="Times New Roman" w:hAnsi="Times New Roman" w:cs="Times New Roman"/>
        </w:rPr>
        <w:t xml:space="preserve"> &amp; </w:t>
      </w:r>
      <w:proofErr w:type="gramStart"/>
      <w:r w:rsidRPr="002D70E4">
        <w:rPr>
          <w:rFonts w:ascii="Times New Roman" w:hAnsi="Times New Roman" w:cs="Times New Roman"/>
        </w:rPr>
        <w:t>1</w:t>
      </w:r>
      <w:r>
        <w:rPr>
          <w:rFonts w:ascii="Times New Roman" w:hAnsi="Times New Roman" w:cs="Times New Roman"/>
        </w:rPr>
        <w:t>1</w:t>
      </w:r>
      <w:r w:rsidRPr="002D70E4">
        <w:rPr>
          <w:rFonts w:ascii="Times New Roman" w:hAnsi="Times New Roman" w:cs="Times New Roman"/>
        </w:rPr>
        <w:t>:Average</w:t>
      </w:r>
      <w:proofErr w:type="gramEnd"/>
      <w:r w:rsidRPr="002D70E4">
        <w:rPr>
          <w:rFonts w:ascii="Times New Roman" w:hAnsi="Times New Roman" w:cs="Times New Roman"/>
        </w:rPr>
        <w:t xml:space="preserve"> Mean load values of models Vs Optimal Solution</w:t>
      </w:r>
    </w:p>
    <w:p w14:paraId="2A41B9A7" w14:textId="77777777" w:rsidR="004E75DA"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terestingly, from the graph, we can see that when probability </w:t>
      </w:r>
      <w:r w:rsidRPr="00CA75FA">
        <w:rPr>
          <w:rFonts w:ascii="Times New Roman" w:hAnsi="Times New Roman" w:cs="Times New Roman"/>
          <w:color w:val="000000" w:themeColor="text1"/>
          <w:lang w:val="en-US"/>
        </w:rPr>
        <w:t>P</w:t>
      </w:r>
      <w:r>
        <w:rPr>
          <w:rFonts w:ascii="Times New Roman" w:hAnsi="Times New Roman" w:cs="Times New Roman"/>
          <w:i/>
          <w:iCs/>
          <w:color w:val="000000" w:themeColor="text1"/>
          <w:lang w:val="en-US"/>
        </w:rPr>
        <w:t xml:space="preserve"> </w:t>
      </w:r>
      <w:r w:rsidRPr="002D70E4">
        <w:rPr>
          <w:rFonts w:ascii="Times New Roman" w:hAnsi="Times New Roman" w:cs="Times New Roman"/>
          <w:color w:val="000000" w:themeColor="text1"/>
          <w:lang w:val="en-US"/>
        </w:rPr>
        <w:t xml:space="preserve">is set to 0.5, we have a better performance than lower values of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 xml:space="preserve">. However, since the Random(P) model relies on randomly generated numbers and a probability, the analysis will produce different results every time we run it. Overall, this Figure </w:t>
      </w:r>
      <w:r>
        <w:rPr>
          <w:rFonts w:ascii="Times New Roman" w:hAnsi="Times New Roman" w:cs="Times New Roman"/>
          <w:color w:val="000000" w:themeColor="text1"/>
          <w:lang w:val="en-US"/>
        </w:rPr>
        <w:t xml:space="preserve">suggests </w:t>
      </w:r>
      <w:r w:rsidRPr="002D70E4">
        <w:rPr>
          <w:rFonts w:ascii="Times New Roman" w:hAnsi="Times New Roman" w:cs="Times New Roman"/>
          <w:color w:val="000000" w:themeColor="text1"/>
          <w:lang w:val="en-US"/>
        </w:rPr>
        <w:t xml:space="preserve">that, at r=0.015 for server sequence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our implemented House Selling Model </w:t>
      </w:r>
      <w:r w:rsidRPr="00CA75FA">
        <w:rPr>
          <w:rFonts w:ascii="Times New Roman" w:hAnsi="Times New Roman" w:cs="Times New Roman"/>
          <w:i/>
          <w:iCs/>
          <w:color w:val="000000" w:themeColor="text1"/>
          <w:u w:val="single"/>
          <w:lang w:val="en-US"/>
        </w:rPr>
        <w:t>outperforms</w:t>
      </w:r>
      <w:r w:rsidRPr="002D70E4">
        <w:rPr>
          <w:rFonts w:ascii="Times New Roman" w:hAnsi="Times New Roman" w:cs="Times New Roman"/>
          <w:color w:val="000000" w:themeColor="text1"/>
          <w:lang w:val="en-US"/>
        </w:rPr>
        <w:t xml:space="preserve"> all other models with the Secretary model being the next best model.</w:t>
      </w:r>
      <w:r>
        <w:rPr>
          <w:rFonts w:ascii="Times New Roman" w:hAnsi="Times New Roman" w:cs="Times New Roman"/>
          <w:color w:val="000000" w:themeColor="text1"/>
          <w:lang w:val="en-US"/>
        </w:rPr>
        <w:t xml:space="preserve"> The 4</w:t>
      </w:r>
      <w:r w:rsidRPr="00346BEC">
        <w:rPr>
          <w:rFonts w:ascii="Times New Roman" w:hAnsi="Times New Roman" w:cs="Times New Roman"/>
          <w:color w:val="000000" w:themeColor="text1"/>
          <w:vertAlign w:val="superscript"/>
          <w:lang w:val="en-US"/>
        </w:rPr>
        <w:t>th</w:t>
      </w:r>
      <w:r>
        <w:rPr>
          <w:rFonts w:ascii="Times New Roman" w:hAnsi="Times New Roman" w:cs="Times New Roman"/>
          <w:color w:val="000000" w:themeColor="text1"/>
          <w:lang w:val="en-US"/>
        </w:rPr>
        <w:t xml:space="preserve"> column in the </w:t>
      </w:r>
      <w:proofErr w:type="spellStart"/>
      <w:r>
        <w:rPr>
          <w:rFonts w:ascii="Times New Roman" w:hAnsi="Times New Roman" w:cs="Times New Roman"/>
          <w:color w:val="000000" w:themeColor="text1"/>
          <w:lang w:val="en-US"/>
        </w:rPr>
        <w:t>dataframe</w:t>
      </w:r>
      <w:proofErr w:type="spellEnd"/>
      <w:r>
        <w:rPr>
          <w:rFonts w:ascii="Times New Roman" w:hAnsi="Times New Roman" w:cs="Times New Roman"/>
          <w:color w:val="000000" w:themeColor="text1"/>
          <w:lang w:val="en-US"/>
        </w:rPr>
        <w:t xml:space="preserve"> from Pandas in Figure 12 below shows the difference of all models from the Optimal.</w:t>
      </w:r>
    </w:p>
    <w:p w14:paraId="367C15A8" w14:textId="77777777" w:rsidR="004E75DA" w:rsidRDefault="004E75DA" w:rsidP="004E75DA">
      <w:pPr>
        <w:keepNext/>
        <w:jc w:val="both"/>
      </w:pPr>
      <w:r>
        <w:rPr>
          <w:noProof/>
        </w:rPr>
        <w:drawing>
          <wp:inline distT="0" distB="0" distL="0" distR="0" wp14:anchorId="7ECC836C" wp14:editId="06DAC158">
            <wp:extent cx="3098165" cy="1216025"/>
            <wp:effectExtent l="0" t="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1216025"/>
                    </a:xfrm>
                    <a:prstGeom prst="rect">
                      <a:avLst/>
                    </a:prstGeom>
                  </pic:spPr>
                </pic:pic>
              </a:graphicData>
            </a:graphic>
          </wp:inline>
        </w:drawing>
      </w:r>
    </w:p>
    <w:p w14:paraId="5157ADA4" w14:textId="77777777" w:rsidR="004E75DA" w:rsidRPr="00D77290" w:rsidRDefault="004E75DA" w:rsidP="004E75DA">
      <w:pPr>
        <w:pStyle w:val="Caption"/>
        <w:jc w:val="both"/>
      </w:pPr>
      <w:r>
        <w:t xml:space="preserve">Figure 12: </w:t>
      </w:r>
      <w:proofErr w:type="spellStart"/>
      <w:r>
        <w:t>Dataframe</w:t>
      </w:r>
      <w:proofErr w:type="spellEnd"/>
      <w:r>
        <w:t xml:space="preserve"> with Optimal Solutions vs all </w:t>
      </w:r>
      <w:proofErr w:type="gramStart"/>
      <w:r>
        <w:t>models</w:t>
      </w:r>
      <w:proofErr w:type="gramEnd"/>
      <w:r>
        <w:t xml:space="preserve"> average</w:t>
      </w:r>
    </w:p>
    <w:p w14:paraId="2BAD3DBA" w14:textId="77777777" w:rsidR="004E75DA" w:rsidRPr="002D70E4" w:rsidRDefault="004E75DA" w:rsidP="004E75DA">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w:t>
      </w:r>
      <w:r>
        <w:rPr>
          <w:rFonts w:ascii="Times New Roman" w:hAnsi="Times New Roman" w:cs="Times New Roman"/>
          <w:color w:val="000000" w:themeColor="text1"/>
          <w:lang w:val="en-US"/>
        </w:rPr>
        <w:t>Optimal V</w:t>
      </w:r>
      <w:r w:rsidRPr="002D70E4">
        <w:rPr>
          <w:rFonts w:ascii="Times New Roman" w:hAnsi="Times New Roman" w:cs="Times New Roman"/>
          <w:color w:val="000000" w:themeColor="text1"/>
          <w:lang w:val="en-US"/>
        </w:rPr>
        <w:t xml:space="preserve">alue of </w:t>
      </w:r>
      <w:r>
        <w:rPr>
          <w:rFonts w:ascii="Times New Roman" w:hAnsi="Times New Roman" w:cs="Times New Roman"/>
          <w:color w:val="000000" w:themeColor="text1"/>
          <w:lang w:val="en-US"/>
        </w:rPr>
        <w:t>the F</w:t>
      </w:r>
      <w:r w:rsidRPr="002D70E4">
        <w:rPr>
          <w:rFonts w:ascii="Times New Roman" w:hAnsi="Times New Roman" w:cs="Times New Roman"/>
          <w:color w:val="000000" w:themeColor="text1"/>
          <w:lang w:val="en-US"/>
        </w:rPr>
        <w:t>actor</w:t>
      </w:r>
      <w:r>
        <w:rPr>
          <w:rFonts w:ascii="Times New Roman" w:hAnsi="Times New Roman" w:cs="Times New Roman"/>
          <w:color w:val="000000" w:themeColor="text1"/>
          <w:lang w:val="en-US"/>
        </w:rPr>
        <w:t xml:space="preserve"> </w:t>
      </w:r>
      <w:r>
        <w:rPr>
          <w:rFonts w:ascii="Times New Roman" w:hAnsi="Times New Roman" w:cs="Times New Roman"/>
          <w:i/>
          <w:iCs/>
          <w:color w:val="000000" w:themeColor="text1"/>
          <w:lang w:val="en-US"/>
        </w:rPr>
        <w:t>r</w:t>
      </w:r>
    </w:p>
    <w:p w14:paraId="3025D78C" w14:textId="77777777" w:rsidR="004E75DA" w:rsidRPr="002D70E4" w:rsidRDefault="004E75DA" w:rsidP="004E75DA">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implemented models. Since our tool gives the user the ability to change the parameter values of N and r, we compared different r </w:t>
      </w:r>
      <w:r>
        <w:rPr>
          <w:rFonts w:ascii="Times New Roman" w:hAnsi="Times New Roman" w:cs="Times New Roman"/>
          <w:color w:val="000000" w:themeColor="text1"/>
          <w:lang w:val="en-US"/>
        </w:rPr>
        <w:t>factor values (</w:t>
      </w:r>
      <w:r w:rsidRPr="002D70E4">
        <w:rPr>
          <w:rFonts w:ascii="Times New Roman" w:hAnsi="Times New Roman" w:cs="Times New Roman"/>
          <w:color w:val="000000" w:themeColor="text1"/>
          <w:lang w:val="en-US"/>
        </w:rPr>
        <w:t>combined value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w:t>
      </w:r>
      <w:r w:rsidRPr="002D70E4">
        <w:rPr>
          <w:rFonts w:ascii="Times New Roman" w:hAnsi="Times New Roman" w:cs="Times New Roman"/>
          <w:color w:val="000000" w:themeColor="text1"/>
          <w:lang w:val="en-US"/>
        </w:rPr>
        <w:lastRenderedPageBreak/>
        <w:t>the threshold values of r factor for each chunk are</w:t>
      </w:r>
      <w:r>
        <w:rPr>
          <w:rFonts w:ascii="Times New Roman" w:hAnsi="Times New Roman" w:cs="Times New Roman"/>
          <w:color w:val="000000" w:themeColor="text1"/>
          <w:lang w:val="en-US"/>
        </w:rPr>
        <w:t xml:space="preserve"> shown in Table 2.</w:t>
      </w:r>
    </w:p>
    <w:tbl>
      <w:tblPr>
        <w:tblStyle w:val="TableGrid"/>
        <w:tblW w:w="4957" w:type="dxa"/>
        <w:tblLook w:val="04A0" w:firstRow="1" w:lastRow="0" w:firstColumn="1" w:lastColumn="0" w:noHBand="0" w:noVBand="1"/>
      </w:tblPr>
      <w:tblGrid>
        <w:gridCol w:w="1122"/>
        <w:gridCol w:w="1376"/>
        <w:gridCol w:w="998"/>
        <w:gridCol w:w="1461"/>
      </w:tblGrid>
      <w:tr w:rsidR="004E75DA" w:rsidRPr="002D70E4" w14:paraId="4D25C6C7" w14:textId="77777777" w:rsidTr="009D63B6">
        <w:tc>
          <w:tcPr>
            <w:tcW w:w="1127" w:type="dxa"/>
            <w:shd w:val="clear" w:color="auto" w:fill="E7E6E6" w:themeFill="background2"/>
          </w:tcPr>
          <w:p w14:paraId="36CADA92"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420" w:type="dxa"/>
            <w:shd w:val="clear" w:color="auto" w:fill="E7E6E6" w:themeFill="background2"/>
          </w:tcPr>
          <w:p w14:paraId="1F2FDC2C"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889" w:type="dxa"/>
            <w:shd w:val="clear" w:color="auto" w:fill="E7E6E6" w:themeFill="background2"/>
          </w:tcPr>
          <w:p w14:paraId="0A1E4241"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521" w:type="dxa"/>
            <w:shd w:val="clear" w:color="auto" w:fill="E7E6E6" w:themeFill="background2"/>
          </w:tcPr>
          <w:p w14:paraId="45E068EB" w14:textId="77777777" w:rsidR="004E75DA" w:rsidRPr="002D70E4" w:rsidRDefault="004E75DA" w:rsidP="009D63B6">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4E75DA" w:rsidRPr="002D70E4" w14:paraId="5B5F28C1" w14:textId="77777777" w:rsidTr="009D63B6">
        <w:tc>
          <w:tcPr>
            <w:tcW w:w="1127" w:type="dxa"/>
          </w:tcPr>
          <w:p w14:paraId="3D479E1B"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420" w:type="dxa"/>
          </w:tcPr>
          <w:p w14:paraId="7F89352A"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889" w:type="dxa"/>
          </w:tcPr>
          <w:p w14:paraId="4DC997C6"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521" w:type="dxa"/>
          </w:tcPr>
          <w:p w14:paraId="49D0692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4E75DA" w:rsidRPr="002D70E4" w14:paraId="4B39B3C9" w14:textId="77777777" w:rsidTr="009D63B6">
        <w:tc>
          <w:tcPr>
            <w:tcW w:w="1127" w:type="dxa"/>
          </w:tcPr>
          <w:p w14:paraId="6CAB4C4D"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420" w:type="dxa"/>
          </w:tcPr>
          <w:p w14:paraId="029B1E2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889" w:type="dxa"/>
          </w:tcPr>
          <w:p w14:paraId="13E0CBDC"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521" w:type="dxa"/>
          </w:tcPr>
          <w:p w14:paraId="31F97CE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4E75DA" w:rsidRPr="002D70E4" w14:paraId="32D3C26B" w14:textId="77777777" w:rsidTr="009D63B6">
        <w:tc>
          <w:tcPr>
            <w:tcW w:w="1127" w:type="dxa"/>
          </w:tcPr>
          <w:p w14:paraId="7FB3083F"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420" w:type="dxa"/>
          </w:tcPr>
          <w:p w14:paraId="12505E1D"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889" w:type="dxa"/>
          </w:tcPr>
          <w:p w14:paraId="30373083"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521" w:type="dxa"/>
          </w:tcPr>
          <w:p w14:paraId="504CF159"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4E75DA" w:rsidRPr="002D70E4" w14:paraId="77E47E66" w14:textId="77777777" w:rsidTr="009D63B6">
        <w:tc>
          <w:tcPr>
            <w:tcW w:w="1127" w:type="dxa"/>
          </w:tcPr>
          <w:p w14:paraId="00D6499C"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37D284C5"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889" w:type="dxa"/>
          </w:tcPr>
          <w:p w14:paraId="223C3BA8" w14:textId="77777777" w:rsidR="004E75DA" w:rsidRPr="002D70E4" w:rsidRDefault="004E75DA" w:rsidP="009D63B6">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521" w:type="dxa"/>
          </w:tcPr>
          <w:p w14:paraId="7BC962E9" w14:textId="77777777" w:rsidR="004E75DA" w:rsidRPr="002D70E4" w:rsidRDefault="004E75DA" w:rsidP="009D63B6">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13D215B4" w14:textId="08573295" w:rsidR="004E75DA" w:rsidRPr="002D70E4" w:rsidRDefault="004E75DA" w:rsidP="004E75DA">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sidR="001F6F5E">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7D975D99" w14:textId="77777777" w:rsidR="004E75DA" w:rsidRPr="002D70E4" w:rsidRDefault="004E75DA" w:rsidP="004E75DA">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32EEB42A" w14:textId="77777777" w:rsidR="004E75DA" w:rsidRDefault="004E75DA" w:rsidP="004E75DA">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w:t>
      </w:r>
      <w:r>
        <w:rPr>
          <w:rFonts w:ascii="Times New Roman" w:hAnsi="Times New Roman" w:cs="Times New Roman"/>
          <w:color w:val="000000" w:themeColor="text1"/>
          <w:lang w:val="en-US"/>
        </w:rPr>
        <w:t xml:space="preserve">experiment with load-aware time-series analysis and </w:t>
      </w:r>
      <w:r w:rsidRPr="002D70E4">
        <w:rPr>
          <w:rFonts w:ascii="Times New Roman" w:hAnsi="Times New Roman" w:cs="Times New Roman"/>
          <w:color w:val="000000" w:themeColor="text1"/>
          <w:lang w:val="en-US"/>
        </w:rPr>
        <w:t xml:space="preserve">propose Optimal Stopping Theory-based models capable of taking non-sequential offloading decisions for task offloading between users and MECs. Node devices such as mobiles, determine </w:t>
      </w:r>
      <w:r w:rsidRPr="00CA75FA">
        <w:rPr>
          <w:rFonts w:ascii="Times New Roman" w:hAnsi="Times New Roman" w:cs="Times New Roman"/>
          <w:i/>
          <w:iCs/>
          <w:color w:val="000000" w:themeColor="text1"/>
          <w:lang w:val="en-US"/>
        </w:rPr>
        <w:t>when</w:t>
      </w:r>
      <w:r w:rsidRPr="002D70E4">
        <w:rPr>
          <w:rFonts w:ascii="Times New Roman" w:hAnsi="Times New Roman" w:cs="Times New Roman"/>
          <w:color w:val="000000" w:themeColor="text1"/>
          <w:lang w:val="en-US"/>
        </w:rPr>
        <w:t xml:space="preserve"> and on </w:t>
      </w:r>
      <w:r w:rsidRPr="00CA75FA">
        <w:rPr>
          <w:rFonts w:ascii="Times New Roman" w:hAnsi="Times New Roman" w:cs="Times New Roman"/>
          <w:i/>
          <w:iCs/>
          <w:color w:val="000000" w:themeColor="text1"/>
          <w:lang w:val="en-US"/>
        </w:rPr>
        <w:t>which</w:t>
      </w:r>
      <w:r w:rsidRPr="002D70E4">
        <w:rPr>
          <w:rFonts w:ascii="Times New Roman" w:hAnsi="Times New Roman" w:cs="Times New Roman"/>
          <w:color w:val="000000" w:themeColor="text1"/>
          <w:lang w:val="en-US"/>
        </w:rPr>
        <w:t xml:space="preserve">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w:t>
      </w:r>
      <w:r w:rsidRPr="00CA75FA">
        <w:rPr>
          <w:rFonts w:ascii="Times New Roman" w:hAnsi="Times New Roman" w:cs="Times New Roman"/>
          <w:i/>
          <w:iCs/>
          <w:color w:val="000000" w:themeColor="text1"/>
          <w:lang w:val="en-US"/>
        </w:rPr>
        <w:t>against</w:t>
      </w:r>
      <w:r w:rsidRPr="002D70E4">
        <w:rPr>
          <w:rFonts w:ascii="Times New Roman" w:hAnsi="Times New Roman" w:cs="Times New Roman"/>
          <w:color w:val="000000" w:themeColor="text1"/>
          <w:lang w:val="en-US"/>
        </w:rPr>
        <w:t xml:space="preserve"> the </w:t>
      </w:r>
      <w:r w:rsidRPr="00087719">
        <w:rPr>
          <w:rFonts w:ascii="Times New Roman" w:hAnsi="Times New Roman" w:cs="Times New Roman"/>
          <w:lang w:val="en-US"/>
        </w:rPr>
        <w:t>Optimal Solution in our performance assessment with the House Selling Model being the best and the Secretary Model coming next.</w:t>
      </w:r>
      <w:r>
        <w:rPr>
          <w:rFonts w:ascii="Times New Roman" w:hAnsi="Times New Roman" w:cs="Times New Roman"/>
          <w:lang w:val="en-US"/>
        </w:rPr>
        <w:t xml:space="preserve"> </w:t>
      </w:r>
      <w:r w:rsidRPr="00087719">
        <w:rPr>
          <w:rFonts w:ascii="Times New Roman" w:hAnsi="Times New Roman" w:cs="Times New Roman"/>
          <w:lang w:val="en-US"/>
        </w:rPr>
        <w:t xml:space="preserve">The House Selling Model we constructed can </w:t>
      </w:r>
      <w:r>
        <w:rPr>
          <w:rFonts w:ascii="Times New Roman" w:hAnsi="Times New Roman" w:cs="Times New Roman"/>
          <w:lang w:val="en-US"/>
        </w:rPr>
        <w:t xml:space="preserve">take in a discount factor parameter r. Based on this value and the chunk size of the sequence we are observing we </w:t>
      </w:r>
      <w:r w:rsidRPr="00087719">
        <w:rPr>
          <w:rFonts w:ascii="Times New Roman" w:hAnsi="Times New Roman" w:cs="Times New Roman"/>
          <w:lang w:val="en-US"/>
        </w:rPr>
        <w:t>outperform other baseline solutions in terms of CPU load.</w:t>
      </w:r>
      <w:r>
        <w:rPr>
          <w:rFonts w:ascii="Times New Roman" w:hAnsi="Times New Roman" w:cs="Times New Roman"/>
          <w:lang w:val="en-US"/>
        </w:rPr>
        <w:t xml:space="preserve"> For each chunk size the optimal value of r differs. We examine all cases to find these optimal </w:t>
      </w:r>
      <w:proofErr w:type="gramStart"/>
      <w:r>
        <w:rPr>
          <w:rFonts w:ascii="Times New Roman" w:hAnsi="Times New Roman" w:cs="Times New Roman"/>
          <w:lang w:val="en-US"/>
        </w:rPr>
        <w:t>values</w:t>
      </w:r>
      <w:proofErr w:type="gramEnd"/>
      <w:r>
        <w:rPr>
          <w:rFonts w:ascii="Times New Roman" w:hAnsi="Times New Roman" w:cs="Times New Roman"/>
          <w:lang w:val="en-US"/>
        </w:rPr>
        <w:t xml:space="preserve"> so we know which is the threshold perform better than the Secretary model. </w:t>
      </w:r>
      <w:r w:rsidRPr="00087719">
        <w:rPr>
          <w:rFonts w:ascii="Times New Roman" w:hAnsi="Times New Roman" w:cs="Times New Roman"/>
          <w:lang w:val="en-US"/>
        </w:rPr>
        <w:t xml:space="preserve"> </w:t>
      </w:r>
    </w:p>
    <w:p w14:paraId="0A827339" w14:textId="77777777" w:rsidR="004E75DA" w:rsidRPr="007C1376" w:rsidRDefault="004E75DA" w:rsidP="004E75DA">
      <w:pPr>
        <w:jc w:val="both"/>
        <w:rPr>
          <w:rFonts w:ascii="Times New Roman" w:hAnsi="Times New Roman" w:cs="Times New Roman"/>
          <w:lang w:val="en-US"/>
        </w:rPr>
      </w:pPr>
      <w:r>
        <w:rPr>
          <w:rFonts w:ascii="Times New Roman" w:hAnsi="Times New Roman" w:cs="Times New Roman"/>
          <w:lang w:val="en-US"/>
        </w:rPr>
        <w:t>In our future research agenda, w</w:t>
      </w:r>
      <w:r w:rsidRPr="00087719">
        <w:rPr>
          <w:rFonts w:ascii="Times New Roman" w:hAnsi="Times New Roman" w:cs="Times New Roman"/>
          <w:lang w:val="en-US"/>
        </w:rPr>
        <w:t xml:space="preserve">e </w:t>
      </w:r>
      <w:r>
        <w:rPr>
          <w:rFonts w:ascii="Times New Roman" w:hAnsi="Times New Roman" w:cs="Times New Roman"/>
          <w:lang w:val="en-US"/>
        </w:rPr>
        <w:t xml:space="preserve">plan to investigate and </w:t>
      </w:r>
      <w:r w:rsidRPr="00087719">
        <w:rPr>
          <w:rFonts w:ascii="Times New Roman" w:hAnsi="Times New Roman" w:cs="Times New Roman"/>
          <w:lang w:val="en-US"/>
        </w:rPr>
        <w:t>further to extend and evolve this model to look in network conditions and other parameters</w:t>
      </w:r>
      <w:r>
        <w:rPr>
          <w:rFonts w:ascii="Times New Roman" w:hAnsi="Times New Roman" w:cs="Times New Roman"/>
          <w:lang w:val="en-US"/>
        </w:rPr>
        <w:t xml:space="preserve"> e.g., experimenting with the degree at which data turn obsolete and </w:t>
      </w:r>
      <w:proofErr w:type="spellStart"/>
      <w:r>
        <w:rPr>
          <w:rFonts w:ascii="Times New Roman" w:hAnsi="Times New Roman" w:cs="Times New Roman"/>
          <w:lang w:val="en-US"/>
        </w:rPr>
        <w:t>othger</w:t>
      </w:r>
      <w:proofErr w:type="spellEnd"/>
      <w:r>
        <w:rPr>
          <w:rFonts w:ascii="Times New Roman" w:hAnsi="Times New Roman" w:cs="Times New Roman"/>
          <w:lang w:val="en-US"/>
        </w:rPr>
        <w:t xml:space="preserve"> contextual parameters to depart from the load-aware model to the context-aware task-offloading model.</w:t>
      </w:r>
    </w:p>
    <w:p w14:paraId="498AFB84" w14:textId="77777777" w:rsidR="004E75DA" w:rsidRPr="00DA3DD6" w:rsidRDefault="004E75DA" w:rsidP="004E75DA">
      <w:pPr>
        <w:pStyle w:val="Subtitle"/>
        <w:rPr>
          <w:rFonts w:ascii="Times New Roman" w:hAnsi="Times New Roman" w:cs="Times New Roman"/>
          <w:b/>
          <w:bCs/>
          <w:color w:val="auto"/>
        </w:rPr>
      </w:pPr>
      <w:r w:rsidRPr="00DA3DD6">
        <w:rPr>
          <w:rFonts w:ascii="Times New Roman" w:hAnsi="Times New Roman" w:cs="Times New Roman"/>
          <w:b/>
          <w:bCs/>
          <w:color w:val="auto"/>
        </w:rPr>
        <w:t>Notation Table</w:t>
      </w:r>
    </w:p>
    <w:tbl>
      <w:tblPr>
        <w:tblStyle w:val="TableGrid"/>
        <w:tblW w:w="4979" w:type="dxa"/>
        <w:tblLook w:val="04A0" w:firstRow="1" w:lastRow="0" w:firstColumn="1" w:lastColumn="0" w:noHBand="0" w:noVBand="1"/>
      </w:tblPr>
      <w:tblGrid>
        <w:gridCol w:w="1402"/>
        <w:gridCol w:w="3577"/>
      </w:tblGrid>
      <w:tr w:rsidR="004E75DA" w14:paraId="3239A35D" w14:textId="77777777" w:rsidTr="009D63B6">
        <w:trPr>
          <w:trHeight w:val="344"/>
        </w:trPr>
        <w:tc>
          <w:tcPr>
            <w:tcW w:w="1402" w:type="dxa"/>
          </w:tcPr>
          <w:p w14:paraId="73DFDE6D"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6E64F5E1"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4E75DA" w14:paraId="5CD94FCD" w14:textId="77777777" w:rsidTr="009D63B6">
        <w:trPr>
          <w:trHeight w:val="420"/>
        </w:trPr>
        <w:tc>
          <w:tcPr>
            <w:tcW w:w="1402" w:type="dxa"/>
          </w:tcPr>
          <w:p w14:paraId="683CEC8B"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044B6E76" w14:textId="5DFDF2E5" w:rsidR="004E75DA" w:rsidRDefault="004E75DA" w:rsidP="009D63B6">
            <w:pPr>
              <w:jc w:val="both"/>
              <w:rPr>
                <w:rFonts w:ascii="Times New Roman" w:hAnsi="Times New Roman" w:cs="Times New Roman"/>
                <w:lang w:val="en-US"/>
              </w:rPr>
            </w:pPr>
            <w:r>
              <w:rPr>
                <w:rFonts w:ascii="Times New Roman" w:hAnsi="Times New Roman" w:cs="Times New Roman"/>
                <w:lang w:val="en-US"/>
              </w:rPr>
              <w:t>P</w:t>
            </w:r>
            <w:r w:rsidR="005432C2">
              <w:rPr>
                <w:rFonts w:ascii="Times New Roman" w:hAnsi="Times New Roman" w:cs="Times New Roman"/>
                <w:lang w:val="en-US"/>
              </w:rPr>
              <w:t>ro</w:t>
            </w:r>
            <w:r>
              <w:rPr>
                <w:rFonts w:ascii="Times New Roman" w:hAnsi="Times New Roman" w:cs="Times New Roman"/>
                <w:lang w:val="en-US"/>
              </w:rPr>
              <w:t>bability set for Random (P) problem</w:t>
            </w:r>
          </w:p>
        </w:tc>
      </w:tr>
      <w:tr w:rsidR="004E75DA" w14:paraId="6BFCFE33" w14:textId="77777777" w:rsidTr="009D63B6">
        <w:trPr>
          <w:trHeight w:val="420"/>
        </w:trPr>
        <w:tc>
          <w:tcPr>
            <w:tcW w:w="1402" w:type="dxa"/>
          </w:tcPr>
          <w:p w14:paraId="17D74863"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3900BA6F"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4E75DA" w14:paraId="0B51771B" w14:textId="77777777" w:rsidTr="009D63B6">
        <w:trPr>
          <w:trHeight w:val="420"/>
        </w:trPr>
        <w:tc>
          <w:tcPr>
            <w:tcW w:w="1402" w:type="dxa"/>
          </w:tcPr>
          <w:p w14:paraId="63B0EE79" w14:textId="77777777" w:rsidR="004E75DA" w:rsidRPr="00121377" w:rsidRDefault="004E75DA" w:rsidP="009D63B6">
            <w:pPr>
              <w:jc w:val="center"/>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15B99338"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4E75DA" w14:paraId="453A80D1" w14:textId="77777777" w:rsidTr="009D63B6">
        <w:trPr>
          <w:trHeight w:val="420"/>
        </w:trPr>
        <w:tc>
          <w:tcPr>
            <w:tcW w:w="1402" w:type="dxa"/>
          </w:tcPr>
          <w:p w14:paraId="4F52FD48" w14:textId="77777777" w:rsidR="004E75DA" w:rsidRDefault="004E75DA" w:rsidP="009D63B6">
            <w:pPr>
              <w:jc w:val="center"/>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3DCB8F05"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Minimum value in the sample</w:t>
            </w:r>
          </w:p>
        </w:tc>
      </w:tr>
      <w:tr w:rsidR="004E75DA" w14:paraId="3393BAEC" w14:textId="77777777" w:rsidTr="009D63B6">
        <w:tc>
          <w:tcPr>
            <w:tcW w:w="1402" w:type="dxa"/>
          </w:tcPr>
          <w:p w14:paraId="706CAF22" w14:textId="77777777" w:rsidR="004E75DA" w:rsidRPr="00121377" w:rsidRDefault="004E75DA" w:rsidP="009D63B6">
            <w:pPr>
              <w:jc w:val="center"/>
              <w:rPr>
                <w:rFonts w:ascii="Times New Roman" w:hAnsi="Times New Roman" w:cs="Times New Roman"/>
                <w:b/>
                <w:bCs/>
                <w:lang w:val="en-US"/>
              </w:rPr>
            </w:pPr>
            <w:r w:rsidRPr="00121377">
              <w:rPr>
                <w:rFonts w:ascii="Times New Roman" w:hAnsi="Times New Roman" w:cs="Times New Roman"/>
                <w:b/>
                <w:bCs/>
                <w:lang w:val="en-US"/>
              </w:rPr>
              <w:t>R</w:t>
            </w:r>
            <w:r>
              <w:rPr>
                <w:rFonts w:ascii="Times New Roman" w:hAnsi="Times New Roman" w:cs="Times New Roman"/>
                <w:b/>
                <w:bCs/>
                <w:lang w:val="en-US"/>
              </w:rPr>
              <w:t xml:space="preserve"> </w:t>
            </w:r>
          </w:p>
        </w:tc>
        <w:tc>
          <w:tcPr>
            <w:tcW w:w="3577" w:type="dxa"/>
          </w:tcPr>
          <w:p w14:paraId="1487AA0F"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4E75DA" w14:paraId="0098FC74" w14:textId="77777777" w:rsidTr="009D63B6">
        <w:trPr>
          <w:trHeight w:val="314"/>
        </w:trPr>
        <w:tc>
          <w:tcPr>
            <w:tcW w:w="1402" w:type="dxa"/>
          </w:tcPr>
          <w:p w14:paraId="4576AF6C" w14:textId="77777777" w:rsidR="004E75DA" w:rsidRPr="00121377" w:rsidRDefault="004E75DA" w:rsidP="009D63B6">
            <w:pPr>
              <w:jc w:val="center"/>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7534AB35"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r w:rsidR="004E75DA" w14:paraId="09DD5B40" w14:textId="77777777" w:rsidTr="009D63B6">
        <w:trPr>
          <w:trHeight w:val="314"/>
        </w:trPr>
        <w:tc>
          <w:tcPr>
            <w:tcW w:w="1402" w:type="dxa"/>
          </w:tcPr>
          <w:p w14:paraId="0819ACB6" w14:textId="77777777" w:rsidR="004E75DA" w:rsidRPr="00393201" w:rsidRDefault="004E75DA" w:rsidP="009D63B6">
            <w:pPr>
              <w:jc w:val="center"/>
              <w:rPr>
                <w:rFonts w:ascii="Times New Roman" w:hAnsi="Times New Roman" w:cs="Times New Roman"/>
                <w:b/>
                <w:bCs/>
                <w:lang w:val="en-US"/>
              </w:rPr>
            </w:pPr>
            <w:r w:rsidRPr="00393201">
              <w:rPr>
                <w:rFonts w:ascii="Times New Roman" w:hAnsi="Times New Roman" w:cs="Times New Roman"/>
                <w:b/>
                <w:bCs/>
                <w:lang w:val="en-US"/>
              </w:rPr>
              <w:t>P(R)</w:t>
            </w:r>
          </w:p>
        </w:tc>
        <w:tc>
          <w:tcPr>
            <w:tcW w:w="3577" w:type="dxa"/>
          </w:tcPr>
          <w:p w14:paraId="5C0368EE"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Probability selecting the best candidate in Secretary model (2)</w:t>
            </w:r>
          </w:p>
        </w:tc>
      </w:tr>
      <w:tr w:rsidR="004E75DA" w14:paraId="73AE9680" w14:textId="77777777" w:rsidTr="009D63B6">
        <w:trPr>
          <w:trHeight w:val="314"/>
        </w:trPr>
        <w:tc>
          <w:tcPr>
            <w:tcW w:w="1402" w:type="dxa"/>
          </w:tcPr>
          <w:p w14:paraId="0C026DE3" w14:textId="77777777" w:rsidR="004E75DA" w:rsidRPr="00393201" w:rsidRDefault="004E75DA" w:rsidP="009D63B6">
            <w:pPr>
              <w:jc w:val="center"/>
              <w:rPr>
                <w:rFonts w:ascii="Times New Roman" w:hAnsi="Times New Roman" w:cs="Times New Roman"/>
                <w:b/>
                <w:bCs/>
                <w:lang w:val="en-US"/>
              </w:rPr>
            </w:pPr>
            <w:proofErr w:type="spellStart"/>
            <w:r>
              <w:rPr>
                <w:rFonts w:ascii="Times New Roman" w:hAnsi="Times New Roman" w:cs="Times New Roman"/>
                <w:b/>
                <w:bCs/>
                <w:lang w:val="en-US"/>
              </w:rPr>
              <w:t>y</w:t>
            </w:r>
            <w:r w:rsidRPr="00393201">
              <w:rPr>
                <w:rFonts w:ascii="Times New Roman" w:hAnsi="Times New Roman" w:cs="Times New Roman"/>
                <w:b/>
                <w:bCs/>
                <w:vertAlign w:val="subscript"/>
                <w:lang w:val="en-US"/>
              </w:rPr>
              <w:t>k</w:t>
            </w:r>
            <w:proofErr w:type="spellEnd"/>
          </w:p>
        </w:tc>
        <w:tc>
          <w:tcPr>
            <w:tcW w:w="3577" w:type="dxa"/>
          </w:tcPr>
          <w:p w14:paraId="543E4374"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Reward from HS (11)</w:t>
            </w:r>
          </w:p>
        </w:tc>
      </w:tr>
      <w:tr w:rsidR="004E75DA" w14:paraId="7F50CBE6" w14:textId="77777777" w:rsidTr="009D63B6">
        <w:trPr>
          <w:trHeight w:val="314"/>
        </w:trPr>
        <w:tc>
          <w:tcPr>
            <w:tcW w:w="1402" w:type="dxa"/>
          </w:tcPr>
          <w:p w14:paraId="0BD092C8" w14:textId="77777777" w:rsidR="004E75DA" w:rsidRPr="00393201" w:rsidRDefault="004E75DA" w:rsidP="009D63B6">
            <w:pPr>
              <w:jc w:val="center"/>
              <w:rPr>
                <w:rFonts w:ascii="Times New Roman" w:hAnsi="Times New Roman" w:cs="Times New Roman"/>
                <w:b/>
                <w:bCs/>
                <w:vertAlign w:val="subscript"/>
                <w:lang w:val="en-US"/>
              </w:rPr>
            </w:pPr>
            <w:r>
              <w:rPr>
                <w:rFonts w:ascii="Times New Roman" w:hAnsi="Times New Roman" w:cs="Times New Roman"/>
                <w:b/>
                <w:bCs/>
                <w:lang w:val="en-US"/>
              </w:rPr>
              <w:t>A</w:t>
            </w:r>
          </w:p>
        </w:tc>
        <w:tc>
          <w:tcPr>
            <w:tcW w:w="3577" w:type="dxa"/>
          </w:tcPr>
          <w:p w14:paraId="5B9BB3E2"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Availability values for HS</w:t>
            </w:r>
          </w:p>
        </w:tc>
      </w:tr>
      <w:tr w:rsidR="004E75DA" w14:paraId="4F255141" w14:textId="77777777" w:rsidTr="009D63B6">
        <w:trPr>
          <w:trHeight w:val="314"/>
        </w:trPr>
        <w:tc>
          <w:tcPr>
            <w:tcW w:w="1402" w:type="dxa"/>
          </w:tcPr>
          <w:p w14:paraId="59AB3ED9" w14:textId="77777777" w:rsidR="004E75DA" w:rsidRPr="00393201" w:rsidRDefault="004E75DA" w:rsidP="009D63B6">
            <w:pPr>
              <w:jc w:val="center"/>
              <w:rPr>
                <w:rFonts w:ascii="Times New Roman" w:hAnsi="Times New Roman" w:cs="Times New Roman"/>
                <w:b/>
                <w:bCs/>
              </w:rPr>
            </w:pPr>
            <w:proofErr w:type="spellStart"/>
            <w:r>
              <w:rPr>
                <w:rFonts w:ascii="Times New Roman" w:hAnsi="Times New Roman" w:cs="Times New Roman"/>
                <w:b/>
                <w:bCs/>
                <w:lang w:val="en-US"/>
              </w:rPr>
              <w:t>s</w:t>
            </w:r>
            <w:r>
              <w:rPr>
                <w:rFonts w:ascii="Times New Roman" w:hAnsi="Times New Roman" w:cs="Times New Roman"/>
                <w:b/>
                <w:bCs/>
                <w:vertAlign w:val="subscript"/>
                <w:lang w:val="en-US"/>
              </w:rPr>
              <w:t>k</w:t>
            </w:r>
            <w:proofErr w:type="spellEnd"/>
          </w:p>
        </w:tc>
        <w:tc>
          <w:tcPr>
            <w:tcW w:w="3577" w:type="dxa"/>
          </w:tcPr>
          <w:p w14:paraId="1996F442"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Scaled Availability Values for HS (12)</w:t>
            </w:r>
          </w:p>
        </w:tc>
      </w:tr>
      <w:tr w:rsidR="004E75DA" w14:paraId="28B52FDF" w14:textId="77777777" w:rsidTr="009D63B6">
        <w:trPr>
          <w:trHeight w:val="314"/>
        </w:trPr>
        <w:tc>
          <w:tcPr>
            <w:tcW w:w="1402" w:type="dxa"/>
          </w:tcPr>
          <w:p w14:paraId="65AB1D2D" w14:textId="77777777" w:rsidR="004E75DA" w:rsidRPr="00393201" w:rsidRDefault="004E75DA" w:rsidP="009D63B6">
            <w:pPr>
              <w:jc w:val="center"/>
              <w:rPr>
                <w:rFonts w:ascii="Times New Roman" w:hAnsi="Times New Roman" w:cs="Times New Roman"/>
                <w:b/>
                <w:bCs/>
                <w:vertAlign w:val="subscript"/>
              </w:rPr>
            </w:pPr>
            <w:proofErr w:type="spellStart"/>
            <w:r>
              <w:rPr>
                <w:rFonts w:ascii="Times New Roman" w:hAnsi="Times New Roman" w:cs="Times New Roman"/>
                <w:b/>
                <w:bCs/>
              </w:rPr>
              <w:t>a</w:t>
            </w:r>
            <w:r>
              <w:rPr>
                <w:rFonts w:ascii="Times New Roman" w:hAnsi="Times New Roman" w:cs="Times New Roman"/>
                <w:b/>
                <w:bCs/>
                <w:vertAlign w:val="subscript"/>
              </w:rPr>
              <w:t>k</w:t>
            </w:r>
            <w:proofErr w:type="spellEnd"/>
          </w:p>
        </w:tc>
        <w:tc>
          <w:tcPr>
            <w:tcW w:w="3577" w:type="dxa"/>
          </w:tcPr>
          <w:p w14:paraId="708B3D22" w14:textId="77777777" w:rsidR="004E75DA" w:rsidRDefault="004E75DA" w:rsidP="009D63B6">
            <w:pPr>
              <w:jc w:val="both"/>
              <w:rPr>
                <w:rFonts w:ascii="Times New Roman" w:hAnsi="Times New Roman" w:cs="Times New Roman"/>
                <w:lang w:val="en-US"/>
              </w:rPr>
            </w:pPr>
            <w:r>
              <w:rPr>
                <w:rFonts w:ascii="Times New Roman" w:hAnsi="Times New Roman" w:cs="Times New Roman"/>
                <w:lang w:val="en-US"/>
              </w:rPr>
              <w:t>Decision Values for HS (13)</w:t>
            </w:r>
          </w:p>
        </w:tc>
      </w:tr>
    </w:tbl>
    <w:bookmarkStart w:id="0"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49FA54DA" w14:textId="77777777" w:rsidR="004E75DA" w:rsidRPr="00F37205" w:rsidRDefault="004E75DA" w:rsidP="004E75DA">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23961D0B"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50E4ED69" w14:textId="77777777" w:rsidR="004E75DA" w:rsidRPr="00087719"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7974BABE" w14:textId="77777777" w:rsidR="004E75DA" w:rsidRPr="00087719" w:rsidRDefault="004E75DA" w:rsidP="004E75DA">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30" w:history="1">
                <w:r w:rsidRPr="00121377">
                  <w:t>https://doi.org/10.3390/iot1020015</w:t>
                </w:r>
              </w:hyperlink>
            </w:p>
            <w:p w14:paraId="0E2D16EB"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72D4EDA4"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6DAD9639"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37690D68"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54341CA1"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w:t>
              </w:r>
              <w:r w:rsidRPr="00087719">
                <w:rPr>
                  <w:rFonts w:ascii="Times New Roman" w:hAnsi="Times New Roman" w:cs="Times New Roman"/>
                </w:rPr>
                <w:lastRenderedPageBreak/>
                <w:t xml:space="preserve">(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6E3B4220"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7264A634" w14:textId="77777777" w:rsidR="004E75DA" w:rsidRPr="00121377" w:rsidRDefault="004E75DA" w:rsidP="004E75DA">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1A491E57" w14:textId="77777777" w:rsidR="004E75DA" w:rsidRPr="00121377"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021DB66B" w14:textId="77777777" w:rsidR="004E75DA" w:rsidRPr="00087719" w:rsidRDefault="004E75DA" w:rsidP="004E75DA">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1" w:history="1">
                <w:r w:rsidRPr="00121377">
                  <w:t>https://www.math.ucla.edu/</w:t>
                </w:r>
              </w:hyperlink>
            </w:p>
            <w:p w14:paraId="48EBCCEF" w14:textId="77777777" w:rsidR="004E75DA" w:rsidRPr="00121377"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1921D129" w14:textId="77777777" w:rsidR="004E75DA" w:rsidRPr="00121377" w:rsidRDefault="004E75DA" w:rsidP="004E75DA">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4161BE54" w14:textId="77777777" w:rsidR="004E75DA" w:rsidRPr="00087719" w:rsidRDefault="001F6F5E" w:rsidP="004E75DA">
              <w:pPr>
                <w:pStyle w:val="ListParagraph"/>
                <w:numPr>
                  <w:ilvl w:val="0"/>
                  <w:numId w:val="9"/>
                </w:numPr>
                <w:jc w:val="both"/>
                <w:rPr>
                  <w:rFonts w:ascii="Times New Roman" w:hAnsi="Times New Roman" w:cs="Times New Roman"/>
                </w:rPr>
              </w:pPr>
              <w:hyperlink r:id="rId32" w:history="1">
                <w:r w:rsidR="004E75DA" w:rsidRPr="00121377">
                  <w:t>https://github.com/podyssea/Optimal-Stopping-Theory-Models</w:t>
                </w:r>
              </w:hyperlink>
            </w:p>
            <w:p w14:paraId="5DCF6B57" w14:textId="77777777" w:rsidR="004E75DA" w:rsidRPr="00210D99" w:rsidRDefault="004E75DA" w:rsidP="004E75DA">
              <w:pPr>
                <w:pStyle w:val="ListParagraph"/>
                <w:numPr>
                  <w:ilvl w:val="0"/>
                  <w:numId w:val="9"/>
                </w:numPr>
                <w:jc w:val="both"/>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3" w:history="1">
                <w:r w:rsidRPr="00121377">
                  <w:t>https://medium.com/cantors-paradise/math-based</w:t>
                </w:r>
                <w:bookmarkEnd w:id="0"/>
                <w:r w:rsidRPr="00121377">
                  <w:t>-decision-making-the-secretary-problem-a30e301d8489</w:t>
                </w:r>
              </w:hyperlink>
            </w:p>
          </w:sdtContent>
        </w:sdt>
      </w:sdtContent>
    </w:sdt>
    <w:p w14:paraId="7955C5BD" w14:textId="77777777" w:rsidR="004E75DA" w:rsidRDefault="004E75DA" w:rsidP="004E75DA">
      <w:pPr>
        <w:pStyle w:val="Heading1"/>
        <w:numPr>
          <w:ilvl w:val="0"/>
          <w:numId w:val="0"/>
        </w:numPr>
        <w:ind w:left="432"/>
        <w:rPr>
          <w:rFonts w:ascii="Times New Roman" w:hAnsi="Times New Roman" w:cs="Times New Roman"/>
          <w:color w:val="auto"/>
        </w:rPr>
      </w:pPr>
      <w:r w:rsidRPr="00210D99">
        <w:rPr>
          <w:rFonts w:ascii="Times New Roman" w:hAnsi="Times New Roman" w:cs="Times New Roman"/>
          <w:color w:val="auto"/>
        </w:rPr>
        <w:t xml:space="preserve">Appendix </w:t>
      </w:r>
      <w:r>
        <w:rPr>
          <w:rFonts w:ascii="Times New Roman" w:hAnsi="Times New Roman" w:cs="Times New Roman"/>
          <w:color w:val="auto"/>
        </w:rPr>
        <w:t>(</w:t>
      </w:r>
      <w:proofErr w:type="spellStart"/>
      <w:r>
        <w:rPr>
          <w:rFonts w:ascii="Times New Roman" w:hAnsi="Times New Roman" w:cs="Times New Roman"/>
          <w:color w:val="auto"/>
        </w:rPr>
        <w:t>Implemeted</w:t>
      </w:r>
      <w:proofErr w:type="spellEnd"/>
      <w:r>
        <w:rPr>
          <w:rFonts w:ascii="Times New Roman" w:hAnsi="Times New Roman" w:cs="Times New Roman"/>
          <w:color w:val="auto"/>
        </w:rPr>
        <w:t xml:space="preserve"> Functions)</w:t>
      </w:r>
    </w:p>
    <w:tbl>
      <w:tblPr>
        <w:tblStyle w:val="TableGrid"/>
        <w:tblW w:w="5240" w:type="dxa"/>
        <w:tblLayout w:type="fixed"/>
        <w:tblLook w:val="04A0" w:firstRow="1" w:lastRow="0" w:firstColumn="1" w:lastColumn="0" w:noHBand="0" w:noVBand="1"/>
      </w:tblPr>
      <w:tblGrid>
        <w:gridCol w:w="3397"/>
        <w:gridCol w:w="1843"/>
      </w:tblGrid>
      <w:tr w:rsidR="004E75DA" w14:paraId="61DCA07D" w14:textId="77777777" w:rsidTr="009D63B6">
        <w:tc>
          <w:tcPr>
            <w:tcW w:w="3397" w:type="dxa"/>
          </w:tcPr>
          <w:p w14:paraId="6A8FDB65" w14:textId="77777777" w:rsidR="004E75DA" w:rsidRDefault="004E75DA" w:rsidP="009D63B6">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_prob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tc>
        <w:tc>
          <w:tcPr>
            <w:tcW w:w="1843" w:type="dxa"/>
          </w:tcPr>
          <w:p w14:paraId="2BE095B9"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tc>
      </w:tr>
      <w:tr w:rsidR="004E75DA" w14:paraId="37788D30" w14:textId="77777777" w:rsidTr="009D63B6">
        <w:tc>
          <w:tcPr>
            <w:tcW w:w="3397" w:type="dxa"/>
          </w:tcPr>
          <w:p w14:paraId="6805C3C8"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4034D0D5" w14:textId="77777777" w:rsidR="004E75DA" w:rsidRDefault="004E75DA" w:rsidP="009D63B6"/>
        </w:tc>
        <w:tc>
          <w:tcPr>
            <w:tcW w:w="1843" w:type="dxa"/>
          </w:tcPr>
          <w:p w14:paraId="453C5AEA"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 xml:space="preserve">secretary </w:t>
            </w:r>
            <w:r w:rsidRPr="00D33445">
              <w:rPr>
                <w:rFonts w:ascii="Courier New" w:hAnsi="Courier New" w:cs="Courier New"/>
                <w:color w:val="008000"/>
                <w:sz w:val="14"/>
                <w:szCs w:val="14"/>
                <w:highlight w:val="white"/>
              </w:rPr>
              <w:t>model on our data</w:t>
            </w:r>
          </w:p>
        </w:tc>
      </w:tr>
      <w:tr w:rsidR="004E75DA" w14:paraId="679F5975" w14:textId="77777777" w:rsidTr="009D63B6">
        <w:tc>
          <w:tcPr>
            <w:tcW w:w="3397" w:type="dxa"/>
          </w:tcPr>
          <w:p w14:paraId="26CD3D89" w14:textId="77777777" w:rsidR="004E75DA" w:rsidRDefault="004E75DA" w:rsidP="009D63B6">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tc>
        <w:tc>
          <w:tcPr>
            <w:tcW w:w="1843" w:type="dxa"/>
          </w:tcPr>
          <w:p w14:paraId="2ABE751B"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house selling</w:t>
            </w:r>
            <w:r w:rsidRPr="00D33445">
              <w:rPr>
                <w:rFonts w:ascii="Courier New" w:hAnsi="Courier New" w:cs="Courier New"/>
                <w:color w:val="008000"/>
                <w:sz w:val="14"/>
                <w:szCs w:val="14"/>
                <w:highlight w:val="white"/>
              </w:rPr>
              <w:t xml:space="preserve"> model on our data</w:t>
            </w:r>
          </w:p>
        </w:tc>
      </w:tr>
      <w:tr w:rsidR="004E75DA" w14:paraId="7FD5E526" w14:textId="77777777" w:rsidTr="009D63B6">
        <w:tc>
          <w:tcPr>
            <w:tcW w:w="3397" w:type="dxa"/>
          </w:tcPr>
          <w:p w14:paraId="6737D6BC"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P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chunk_func</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6435E673" w14:textId="77777777" w:rsidR="004E75DA" w:rsidRDefault="004E75DA" w:rsidP="009D63B6"/>
        </w:tc>
        <w:tc>
          <w:tcPr>
            <w:tcW w:w="1843" w:type="dxa"/>
          </w:tcPr>
          <w:p w14:paraId="02D6C929"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random_prob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04EFD548"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4E75DA" w14:paraId="7C20F387" w14:textId="77777777" w:rsidTr="009D63B6">
        <w:tc>
          <w:tcPr>
            <w:tcW w:w="3397" w:type="dxa"/>
          </w:tcPr>
          <w:p w14:paraId="4BC4EA44"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simulation_run</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5C5C0CFE" w14:textId="77777777" w:rsidR="004E75DA" w:rsidRDefault="004E75DA" w:rsidP="009D63B6"/>
        </w:tc>
        <w:tc>
          <w:tcPr>
            <w:tcW w:w="1843" w:type="dxa"/>
          </w:tcPr>
          <w:p w14:paraId="526B4164"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secretary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77B8805A"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4E75DA" w14:paraId="02981151" w14:textId="77777777" w:rsidTr="009D63B6">
        <w:tc>
          <w:tcPr>
            <w:tcW w:w="3397" w:type="dxa"/>
          </w:tcPr>
          <w:p w14:paraId="172B858C"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7BAEF6F1" w14:textId="77777777" w:rsidR="004E75DA" w:rsidRDefault="004E75DA" w:rsidP="009D63B6"/>
        </w:tc>
        <w:tc>
          <w:tcPr>
            <w:tcW w:w="1843" w:type="dxa"/>
          </w:tcPr>
          <w:p w14:paraId="02446667"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house_selling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151931CC"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4E75DA" w14:paraId="0C48232E" w14:textId="77777777" w:rsidTr="009D63B6">
        <w:tc>
          <w:tcPr>
            <w:tcW w:w="3397" w:type="dxa"/>
          </w:tcPr>
          <w:p w14:paraId="1EDD0F5E"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avg_loads_by_</w:t>
            </w:r>
            <w:proofErr w:type="gramStart"/>
            <w:r w:rsidRPr="00D33445">
              <w:rPr>
                <w:rFonts w:ascii="Courier New" w:hAnsi="Courier New" w:cs="Courier New"/>
                <w:color w:val="FF00FF"/>
                <w:sz w:val="14"/>
                <w:szCs w:val="14"/>
                <w:highlight w:val="white"/>
              </w:rPr>
              <w:t>stop</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rpb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house_selling_model</w:t>
            </w:r>
            <w:proofErr w:type="spellEnd"/>
            <w:r w:rsidRPr="00D33445">
              <w:rPr>
                <w:rFonts w:ascii="Courier New" w:hAnsi="Courier New" w:cs="Courier New"/>
                <w:b/>
                <w:bCs/>
                <w:color w:val="000080"/>
                <w:sz w:val="14"/>
                <w:szCs w:val="14"/>
                <w:highlight w:val="white"/>
              </w:rPr>
              <w:t>)</w:t>
            </w:r>
          </w:p>
          <w:p w14:paraId="21A352CF" w14:textId="77777777" w:rsidR="004E75DA" w:rsidRDefault="004E75DA" w:rsidP="009D63B6"/>
        </w:tc>
        <w:tc>
          <w:tcPr>
            <w:tcW w:w="1843" w:type="dxa"/>
          </w:tcPr>
          <w:p w14:paraId="11AC8886" w14:textId="77777777" w:rsidR="004E75DA" w:rsidRPr="00D33445"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22FE2E6F"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w:t>
            </w:r>
            <w:proofErr w:type="spellStart"/>
            <w:r w:rsidRPr="00D33445">
              <w:rPr>
                <w:rFonts w:ascii="Courier New" w:hAnsi="Courier New" w:cs="Courier New"/>
                <w:color w:val="008000"/>
                <w:sz w:val="14"/>
                <w:szCs w:val="14"/>
                <w:highlight w:val="white"/>
              </w:rPr>
              <w:t>grap</w:t>
            </w:r>
            <w:proofErr w:type="spellEnd"/>
          </w:p>
        </w:tc>
      </w:tr>
      <w:tr w:rsidR="004E75DA" w14:paraId="500BE730" w14:textId="77777777" w:rsidTr="009D63B6">
        <w:tc>
          <w:tcPr>
            <w:tcW w:w="3397" w:type="dxa"/>
          </w:tcPr>
          <w:p w14:paraId="467A60CB" w14:textId="77777777" w:rsidR="004E75DA" w:rsidRPr="00D33445" w:rsidRDefault="004E75DA" w:rsidP="009D63B6">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gramStart"/>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roofErr w:type="gramEnd"/>
            <w:r w:rsidRPr="00D33445">
              <w:rPr>
                <w:rFonts w:ascii="Courier New" w:hAnsi="Courier New" w:cs="Courier New"/>
                <w:b/>
                <w:bCs/>
                <w:color w:val="000080"/>
                <w:sz w:val="14"/>
                <w:szCs w:val="14"/>
                <w:highlight w:val="white"/>
              </w:rPr>
              <w:t>)</w:t>
            </w:r>
          </w:p>
          <w:p w14:paraId="5FE037B7" w14:textId="77777777" w:rsidR="004E75DA" w:rsidRDefault="004E75DA" w:rsidP="009D63B6"/>
        </w:tc>
        <w:tc>
          <w:tcPr>
            <w:tcW w:w="1843" w:type="dxa"/>
          </w:tcPr>
          <w:p w14:paraId="37C65DDE" w14:textId="77777777" w:rsidR="004E75DA" w:rsidRPr="00F54EF0" w:rsidRDefault="004E75DA" w:rsidP="009D63B6">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tc>
      </w:tr>
    </w:tbl>
    <w:p w14:paraId="73B0F899" w14:textId="77777777" w:rsidR="004E75DA" w:rsidRPr="00210D99" w:rsidRDefault="004E75DA" w:rsidP="004E75DA"/>
    <w:p w14:paraId="673DEF74" w14:textId="77777777" w:rsidR="004E75DA" w:rsidRPr="00A1493D" w:rsidRDefault="004E75DA" w:rsidP="004E75DA"/>
    <w:p w14:paraId="4E18284E" w14:textId="77777777" w:rsidR="004E75DA" w:rsidRPr="00D90614" w:rsidRDefault="004E75DA" w:rsidP="004E75DA"/>
    <w:p w14:paraId="60224E84" w14:textId="02D9F51A" w:rsidR="001A1721" w:rsidRPr="004E75DA" w:rsidRDefault="001A1721" w:rsidP="004E75DA"/>
    <w:sectPr w:rsidR="001A1721" w:rsidRPr="004E75DA"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Mq8FAAkDctItAAAA"/>
  </w:docVars>
  <w:rsids>
    <w:rsidRoot w:val="00E95B9B"/>
    <w:rsid w:val="00007469"/>
    <w:rsid w:val="000219AD"/>
    <w:rsid w:val="00042777"/>
    <w:rsid w:val="000520B1"/>
    <w:rsid w:val="00052EF1"/>
    <w:rsid w:val="00071725"/>
    <w:rsid w:val="00087719"/>
    <w:rsid w:val="00096CEC"/>
    <w:rsid w:val="000B0320"/>
    <w:rsid w:val="000E2BBB"/>
    <w:rsid w:val="000F691B"/>
    <w:rsid w:val="00116171"/>
    <w:rsid w:val="00121377"/>
    <w:rsid w:val="00126D2B"/>
    <w:rsid w:val="00152C9C"/>
    <w:rsid w:val="00156EB5"/>
    <w:rsid w:val="001827A5"/>
    <w:rsid w:val="001A1721"/>
    <w:rsid w:val="001B3351"/>
    <w:rsid w:val="001C6621"/>
    <w:rsid w:val="001D1730"/>
    <w:rsid w:val="001D175F"/>
    <w:rsid w:val="001F6F5E"/>
    <w:rsid w:val="00201F1B"/>
    <w:rsid w:val="0020603C"/>
    <w:rsid w:val="002260DB"/>
    <w:rsid w:val="00246FD8"/>
    <w:rsid w:val="002512F1"/>
    <w:rsid w:val="00255569"/>
    <w:rsid w:val="00287EBA"/>
    <w:rsid w:val="00292E04"/>
    <w:rsid w:val="002B54DA"/>
    <w:rsid w:val="002B7045"/>
    <w:rsid w:val="002C10BE"/>
    <w:rsid w:val="002D70E4"/>
    <w:rsid w:val="002E7556"/>
    <w:rsid w:val="00324170"/>
    <w:rsid w:val="00331FC1"/>
    <w:rsid w:val="003345BF"/>
    <w:rsid w:val="0033492E"/>
    <w:rsid w:val="00346BEC"/>
    <w:rsid w:val="00353541"/>
    <w:rsid w:val="003571CE"/>
    <w:rsid w:val="0037367B"/>
    <w:rsid w:val="00376D2D"/>
    <w:rsid w:val="00381F49"/>
    <w:rsid w:val="00393201"/>
    <w:rsid w:val="003A0096"/>
    <w:rsid w:val="003A7DBD"/>
    <w:rsid w:val="003B1CF2"/>
    <w:rsid w:val="003C109C"/>
    <w:rsid w:val="003D2712"/>
    <w:rsid w:val="003F60A8"/>
    <w:rsid w:val="00404EE4"/>
    <w:rsid w:val="00423A51"/>
    <w:rsid w:val="00453DF9"/>
    <w:rsid w:val="00460F71"/>
    <w:rsid w:val="0046447E"/>
    <w:rsid w:val="00466186"/>
    <w:rsid w:val="00485D6B"/>
    <w:rsid w:val="00486FA6"/>
    <w:rsid w:val="00495A3F"/>
    <w:rsid w:val="004C0A8D"/>
    <w:rsid w:val="004C584B"/>
    <w:rsid w:val="004E2B08"/>
    <w:rsid w:val="004E75DA"/>
    <w:rsid w:val="0051159E"/>
    <w:rsid w:val="00531707"/>
    <w:rsid w:val="005432C2"/>
    <w:rsid w:val="005709D9"/>
    <w:rsid w:val="00587030"/>
    <w:rsid w:val="005B1016"/>
    <w:rsid w:val="005B6A6F"/>
    <w:rsid w:val="005C7A6A"/>
    <w:rsid w:val="005C7C1B"/>
    <w:rsid w:val="005F5109"/>
    <w:rsid w:val="005F65EF"/>
    <w:rsid w:val="006007B5"/>
    <w:rsid w:val="00601397"/>
    <w:rsid w:val="006110CF"/>
    <w:rsid w:val="0063521C"/>
    <w:rsid w:val="006740D9"/>
    <w:rsid w:val="0069754A"/>
    <w:rsid w:val="006A2247"/>
    <w:rsid w:val="006E4818"/>
    <w:rsid w:val="006F57A7"/>
    <w:rsid w:val="00700C1A"/>
    <w:rsid w:val="00720FA3"/>
    <w:rsid w:val="007379BF"/>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1493D"/>
    <w:rsid w:val="00A30AA1"/>
    <w:rsid w:val="00A42BF4"/>
    <w:rsid w:val="00A46B7A"/>
    <w:rsid w:val="00A55AAC"/>
    <w:rsid w:val="00AB5374"/>
    <w:rsid w:val="00AB5C34"/>
    <w:rsid w:val="00AB7E14"/>
    <w:rsid w:val="00AD32C4"/>
    <w:rsid w:val="00AE6316"/>
    <w:rsid w:val="00AF0A65"/>
    <w:rsid w:val="00B03084"/>
    <w:rsid w:val="00B3244E"/>
    <w:rsid w:val="00B32AE1"/>
    <w:rsid w:val="00B631E9"/>
    <w:rsid w:val="00B67C87"/>
    <w:rsid w:val="00B80265"/>
    <w:rsid w:val="00B85D90"/>
    <w:rsid w:val="00BB0AB5"/>
    <w:rsid w:val="00BB2A23"/>
    <w:rsid w:val="00BB49C9"/>
    <w:rsid w:val="00BD2FC7"/>
    <w:rsid w:val="00BF6A01"/>
    <w:rsid w:val="00C044B7"/>
    <w:rsid w:val="00C06AA4"/>
    <w:rsid w:val="00C1717D"/>
    <w:rsid w:val="00C20793"/>
    <w:rsid w:val="00C43B48"/>
    <w:rsid w:val="00C64366"/>
    <w:rsid w:val="00C80372"/>
    <w:rsid w:val="00C844EE"/>
    <w:rsid w:val="00CA40FE"/>
    <w:rsid w:val="00CA4FB3"/>
    <w:rsid w:val="00CB070F"/>
    <w:rsid w:val="00CB7A3B"/>
    <w:rsid w:val="00CC37D1"/>
    <w:rsid w:val="00CD6EDD"/>
    <w:rsid w:val="00CE4561"/>
    <w:rsid w:val="00D04363"/>
    <w:rsid w:val="00D06390"/>
    <w:rsid w:val="00D2044F"/>
    <w:rsid w:val="00D33445"/>
    <w:rsid w:val="00D33834"/>
    <w:rsid w:val="00D340A2"/>
    <w:rsid w:val="00D375C8"/>
    <w:rsid w:val="00D66080"/>
    <w:rsid w:val="00D74B24"/>
    <w:rsid w:val="00D84D72"/>
    <w:rsid w:val="00D90614"/>
    <w:rsid w:val="00DB113B"/>
    <w:rsid w:val="00DC55BE"/>
    <w:rsid w:val="00E1049F"/>
    <w:rsid w:val="00E257C8"/>
    <w:rsid w:val="00E95B9B"/>
    <w:rsid w:val="00EB291F"/>
    <w:rsid w:val="00EB3A47"/>
    <w:rsid w:val="00EC6F78"/>
    <w:rsid w:val="00ED0B0D"/>
    <w:rsid w:val="00ED6C06"/>
    <w:rsid w:val="00EF23F7"/>
    <w:rsid w:val="00EF7001"/>
    <w:rsid w:val="00F00604"/>
    <w:rsid w:val="00F04AB9"/>
    <w:rsid w:val="00F1203C"/>
    <w:rsid w:val="00F22E2D"/>
    <w:rsid w:val="00F23492"/>
    <w:rsid w:val="00F37205"/>
    <w:rsid w:val="00F37623"/>
    <w:rsid w:val="00F4096E"/>
    <w:rsid w:val="00F46267"/>
    <w:rsid w:val="00F543A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5DA"/>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 w:type="paragraph" w:styleId="Subtitle">
    <w:name w:val="Subtitle"/>
    <w:basedOn w:val="Normal"/>
    <w:next w:val="Normal"/>
    <w:link w:val="SubtitleChar"/>
    <w:uiPriority w:val="11"/>
    <w:qFormat/>
    <w:rsid w:val="002260D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260DB"/>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medium.com/cantors-paradise/math-based-decision-making-the-secretary-problem-a30e301d8489"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github.com/podyssea/Optimal-Stopping-Theory-Models"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www.math.ucla.edu/"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3390/iot1020015" TargetMode="External"/><Relationship Id="rId35" Type="http://schemas.openxmlformats.org/officeDocument/2006/relationships/theme" Target="theme/theme1.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EBAA-48D5-BCBC-09710D94A9EC}"/>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1</Pages>
  <Words>7994</Words>
  <Characters>4556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61</cp:revision>
  <cp:lastPrinted>2021-03-30T05:59:00Z</cp:lastPrinted>
  <dcterms:created xsi:type="dcterms:W3CDTF">2021-02-12T13:15:00Z</dcterms:created>
  <dcterms:modified xsi:type="dcterms:W3CDTF">2021-03-30T05:59:00Z</dcterms:modified>
</cp:coreProperties>
</file>